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CB5C76" w14:textId="78E88B1E" w:rsidR="0088675E" w:rsidRDefault="0088675E" w:rsidP="0088675E">
      <w:pPr>
        <w:jc w:val="center"/>
        <w:rPr>
          <w:rFonts w:ascii="Times New Roman" w:hAnsi="Times New Roman" w:cs="Times New Roman"/>
          <w:sz w:val="28"/>
          <w:szCs w:val="28"/>
          <w:u w:val="single"/>
        </w:rPr>
      </w:pPr>
      <w:r w:rsidRPr="00A2716A">
        <w:rPr>
          <w:rFonts w:ascii="Times New Roman" w:hAnsi="Times New Roman" w:cs="Times New Roman"/>
          <w:sz w:val="28"/>
          <w:szCs w:val="28"/>
          <w:u w:val="single"/>
        </w:rPr>
        <w:t>COSC</w:t>
      </w:r>
      <w:r w:rsidR="00DB2749">
        <w:rPr>
          <w:rFonts w:ascii="Times New Roman" w:hAnsi="Times New Roman" w:cs="Times New Roman"/>
          <w:sz w:val="28"/>
          <w:szCs w:val="28"/>
          <w:u w:val="single"/>
        </w:rPr>
        <w:t xml:space="preserve"> 4353/6353</w:t>
      </w:r>
      <w:r w:rsidRPr="00A2716A">
        <w:rPr>
          <w:rFonts w:ascii="Times New Roman" w:hAnsi="Times New Roman" w:cs="Times New Roman"/>
          <w:sz w:val="28"/>
          <w:szCs w:val="28"/>
          <w:u w:val="single"/>
        </w:rPr>
        <w:br/>
        <w:t>SPRING 2019 – Term Project</w:t>
      </w:r>
    </w:p>
    <w:p w14:paraId="5F486158" w14:textId="77777777" w:rsidR="0088675E" w:rsidRDefault="0088675E" w:rsidP="00BD72A1">
      <w:pPr>
        <w:rPr>
          <w:rFonts w:ascii="Times New Roman" w:hAnsi="Times New Roman" w:cs="Times New Roman"/>
          <w:b/>
          <w:szCs w:val="28"/>
        </w:rPr>
      </w:pPr>
    </w:p>
    <w:p w14:paraId="1306307C" w14:textId="47889EFE" w:rsidR="00BD72A1" w:rsidRPr="00A2716A" w:rsidRDefault="00BD72A1" w:rsidP="00BD72A1">
      <w:pPr>
        <w:rPr>
          <w:rFonts w:ascii="Times New Roman" w:hAnsi="Times New Roman" w:cs="Times New Roman"/>
          <w:b/>
          <w:szCs w:val="28"/>
        </w:rPr>
      </w:pPr>
      <w:r w:rsidRPr="00A2716A">
        <w:rPr>
          <w:rFonts w:ascii="Times New Roman" w:hAnsi="Times New Roman" w:cs="Times New Roman"/>
          <w:b/>
          <w:szCs w:val="28"/>
        </w:rPr>
        <w:t>Description:</w:t>
      </w:r>
    </w:p>
    <w:p w14:paraId="6F7EBA9E" w14:textId="1698886E" w:rsidR="00BD72A1" w:rsidRDefault="00BD72A1" w:rsidP="00BD72A1">
      <w:pPr>
        <w:rPr>
          <w:rFonts w:ascii="Times New Roman" w:hAnsi="Times New Roman" w:cs="Times New Roman"/>
          <w:szCs w:val="28"/>
        </w:rPr>
      </w:pPr>
      <w:r>
        <w:rPr>
          <w:rFonts w:ascii="Times New Roman" w:hAnsi="Times New Roman" w:cs="Times New Roman"/>
          <w:szCs w:val="28"/>
        </w:rPr>
        <w:t xml:space="preserve">Building a web application to find the rate of selling </w:t>
      </w:r>
      <w:r w:rsidRPr="00D346A0">
        <w:rPr>
          <w:rFonts w:ascii="Times New Roman" w:hAnsi="Times New Roman" w:cs="Times New Roman"/>
          <w:noProof/>
          <w:szCs w:val="28"/>
        </w:rPr>
        <w:t>fuel</w:t>
      </w:r>
      <w:r>
        <w:rPr>
          <w:rFonts w:ascii="Times New Roman" w:hAnsi="Times New Roman" w:cs="Times New Roman"/>
          <w:szCs w:val="28"/>
        </w:rPr>
        <w:t xml:space="preserve"> to a customer based on the following criteria:</w:t>
      </w:r>
    </w:p>
    <w:p w14:paraId="6BCA3ABA" w14:textId="77777777" w:rsidR="00BD72A1" w:rsidRDefault="00BD72A1" w:rsidP="00BD72A1">
      <w:pPr>
        <w:pStyle w:val="ListParagraph"/>
        <w:numPr>
          <w:ilvl w:val="0"/>
          <w:numId w:val="4"/>
        </w:numPr>
        <w:spacing w:after="160" w:line="259" w:lineRule="auto"/>
        <w:rPr>
          <w:rFonts w:ascii="Times New Roman" w:hAnsi="Times New Roman" w:cs="Times New Roman"/>
          <w:szCs w:val="28"/>
        </w:rPr>
      </w:pPr>
      <w:r>
        <w:rPr>
          <w:rFonts w:ascii="Times New Roman" w:hAnsi="Times New Roman" w:cs="Times New Roman"/>
          <w:szCs w:val="28"/>
        </w:rPr>
        <w:t>Location of the client with respect to the company</w:t>
      </w:r>
    </w:p>
    <w:p w14:paraId="483BF12C" w14:textId="79CCF229" w:rsidR="00BD72A1" w:rsidRDefault="00175B52" w:rsidP="00BD72A1">
      <w:pPr>
        <w:pStyle w:val="ListParagraph"/>
        <w:numPr>
          <w:ilvl w:val="0"/>
          <w:numId w:val="4"/>
        </w:numPr>
        <w:spacing w:after="160" w:line="259" w:lineRule="auto"/>
        <w:rPr>
          <w:rFonts w:ascii="Times New Roman" w:hAnsi="Times New Roman" w:cs="Times New Roman"/>
          <w:szCs w:val="28"/>
        </w:rPr>
      </w:pPr>
      <w:r>
        <w:rPr>
          <w:rFonts w:ascii="Times New Roman" w:hAnsi="Times New Roman" w:cs="Times New Roman"/>
          <w:szCs w:val="28"/>
        </w:rPr>
        <w:t>Competitors rate</w:t>
      </w:r>
    </w:p>
    <w:p w14:paraId="3EA00BB6" w14:textId="77777777" w:rsidR="00BD72A1" w:rsidRDefault="00BD72A1" w:rsidP="00BD72A1">
      <w:pPr>
        <w:pStyle w:val="ListParagraph"/>
        <w:numPr>
          <w:ilvl w:val="0"/>
          <w:numId w:val="4"/>
        </w:numPr>
        <w:spacing w:after="160" w:line="259" w:lineRule="auto"/>
        <w:rPr>
          <w:rFonts w:ascii="Times New Roman" w:hAnsi="Times New Roman" w:cs="Times New Roman"/>
          <w:szCs w:val="28"/>
        </w:rPr>
      </w:pPr>
      <w:r>
        <w:rPr>
          <w:rFonts w:ascii="Times New Roman" w:hAnsi="Times New Roman" w:cs="Times New Roman"/>
          <w:szCs w:val="28"/>
        </w:rPr>
        <w:t xml:space="preserve">Client rate history </w:t>
      </w:r>
    </w:p>
    <w:p w14:paraId="76518CBC" w14:textId="77777777" w:rsidR="00BD72A1" w:rsidRDefault="00BD72A1" w:rsidP="00BD72A1">
      <w:pPr>
        <w:pStyle w:val="ListParagraph"/>
        <w:numPr>
          <w:ilvl w:val="0"/>
          <w:numId w:val="4"/>
        </w:numPr>
        <w:spacing w:after="160" w:line="259" w:lineRule="auto"/>
        <w:rPr>
          <w:rFonts w:ascii="Times New Roman" w:hAnsi="Times New Roman" w:cs="Times New Roman"/>
          <w:szCs w:val="28"/>
        </w:rPr>
      </w:pPr>
      <w:r>
        <w:rPr>
          <w:rFonts w:ascii="Times New Roman" w:hAnsi="Times New Roman" w:cs="Times New Roman"/>
          <w:szCs w:val="28"/>
        </w:rPr>
        <w:t>Gallons requested</w:t>
      </w:r>
    </w:p>
    <w:p w14:paraId="3190F099" w14:textId="77777777" w:rsidR="00BD72A1" w:rsidRDefault="00BD72A1" w:rsidP="00BD72A1">
      <w:pPr>
        <w:pStyle w:val="ListParagraph"/>
        <w:numPr>
          <w:ilvl w:val="0"/>
          <w:numId w:val="4"/>
        </w:numPr>
        <w:spacing w:after="160" w:line="259" w:lineRule="auto"/>
        <w:rPr>
          <w:rFonts w:ascii="Times New Roman" w:hAnsi="Times New Roman" w:cs="Times New Roman"/>
          <w:szCs w:val="28"/>
        </w:rPr>
      </w:pPr>
      <w:r>
        <w:rPr>
          <w:rFonts w:ascii="Times New Roman" w:hAnsi="Times New Roman" w:cs="Times New Roman"/>
          <w:szCs w:val="28"/>
        </w:rPr>
        <w:t>Company profit margin (%)</w:t>
      </w:r>
    </w:p>
    <w:p w14:paraId="5960E267" w14:textId="77777777" w:rsidR="00C17853" w:rsidRDefault="00BD72A1" w:rsidP="00BD72A1">
      <w:pPr>
        <w:pStyle w:val="ListParagraph"/>
        <w:numPr>
          <w:ilvl w:val="0"/>
          <w:numId w:val="4"/>
        </w:numPr>
        <w:spacing w:after="160" w:line="259" w:lineRule="auto"/>
        <w:rPr>
          <w:rFonts w:ascii="Times New Roman" w:hAnsi="Times New Roman" w:cs="Times New Roman"/>
          <w:szCs w:val="28"/>
        </w:rPr>
      </w:pPr>
      <w:r>
        <w:rPr>
          <w:rFonts w:ascii="Times New Roman" w:hAnsi="Times New Roman" w:cs="Times New Roman"/>
          <w:szCs w:val="28"/>
        </w:rPr>
        <w:t>Season rate fluctuation (%)</w:t>
      </w:r>
    </w:p>
    <w:p w14:paraId="41BCC641" w14:textId="74DA63EE" w:rsidR="00BD72A1" w:rsidRPr="00C17853" w:rsidRDefault="00BD72A1" w:rsidP="00C17853">
      <w:pPr>
        <w:spacing w:after="160" w:line="259" w:lineRule="auto"/>
        <w:rPr>
          <w:rFonts w:ascii="Times New Roman" w:hAnsi="Times New Roman" w:cs="Times New Roman"/>
          <w:szCs w:val="28"/>
        </w:rPr>
      </w:pPr>
      <w:r w:rsidRPr="00C17853">
        <w:rPr>
          <w:rFonts w:ascii="Times New Roman" w:hAnsi="Times New Roman" w:cs="Times New Roman"/>
          <w:b/>
          <w:szCs w:val="28"/>
        </w:rPr>
        <w:t>Architecture:</w:t>
      </w:r>
    </w:p>
    <w:p w14:paraId="5203BE24" w14:textId="77777777" w:rsidR="007B2318" w:rsidRDefault="0002351F" w:rsidP="00F524B2">
      <w:r>
        <w:rPr>
          <w:noProof/>
        </w:rPr>
        <mc:AlternateContent>
          <mc:Choice Requires="wps">
            <w:drawing>
              <wp:anchor distT="0" distB="0" distL="114300" distR="114300" simplePos="0" relativeHeight="251667456" behindDoc="0" locked="0" layoutInCell="1" allowOverlap="1" wp14:anchorId="06853236" wp14:editId="3EE3F146">
                <wp:simplePos x="0" y="0"/>
                <wp:positionH relativeFrom="column">
                  <wp:posOffset>4787880</wp:posOffset>
                </wp:positionH>
                <wp:positionV relativeFrom="paragraph">
                  <wp:posOffset>53760</wp:posOffset>
                </wp:positionV>
                <wp:extent cx="921190" cy="330835"/>
                <wp:effectExtent l="0" t="0" r="19050" b="12065"/>
                <wp:wrapNone/>
                <wp:docPr id="8" name="Text Box 8"/>
                <wp:cNvGraphicFramePr/>
                <a:graphic xmlns:a="http://schemas.openxmlformats.org/drawingml/2006/main">
                  <a:graphicData uri="http://schemas.microsoft.com/office/word/2010/wordprocessingShape">
                    <wps:wsp>
                      <wps:cNvSpPr txBox="1"/>
                      <wps:spPr>
                        <a:xfrm>
                          <a:off x="0" y="0"/>
                          <a:ext cx="921190" cy="330835"/>
                        </a:xfrm>
                        <a:prstGeom prst="rect">
                          <a:avLst/>
                        </a:prstGeom>
                        <a:solidFill>
                          <a:schemeClr val="lt1"/>
                        </a:solidFill>
                        <a:ln w="6350">
                          <a:solidFill>
                            <a:prstClr val="black"/>
                          </a:solidFill>
                        </a:ln>
                      </wps:spPr>
                      <wps:txbx>
                        <w:txbxContent>
                          <w:p w14:paraId="38A6DD9C" w14:textId="77777777" w:rsidR="0002351F" w:rsidRPr="0002351F" w:rsidRDefault="0002351F" w:rsidP="0002351F">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ersiste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6853236" id="_x0000_t202" coordsize="21600,21600" o:spt="202" path="m,l,21600r21600,l21600,xe">
                <v:stroke joinstyle="miter"/>
                <v:path gradientshapeok="t" o:connecttype="rect"/>
              </v:shapetype>
              <v:shape id="Text Box 8" o:spid="_x0000_s1026" type="#_x0000_t202" style="position:absolute;margin-left:377pt;margin-top:4.25pt;width:72.55pt;height:26.0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" fillcolor="white [3201]" strokeweight=".5pt">
                <v:textbox>
                  <w:txbxContent>
                    <w:p w14:paraId="38A6DD9C" w14:textId="77777777" w:rsidR="0002351F" w:rsidRPr="0002351F" w:rsidRDefault="0002351F" w:rsidP="0002351F">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ersistence</w:t>
                      </w:r>
                    </w:p>
                  </w:txbxContent>
                </v:textbox>
              </v:shape>
            </w:pict>
          </mc:Fallback>
        </mc:AlternateContent>
      </w:r>
      <w:r>
        <w:rPr>
          <w:noProof/>
        </w:rPr>
        <mc:AlternateContent>
          <mc:Choice Requires="wps">
            <w:drawing>
              <wp:anchor distT="0" distB="0" distL="114300" distR="114300" simplePos="0" relativeHeight="251665408" behindDoc="0" locked="0" layoutInCell="1" allowOverlap="1" wp14:anchorId="49ABD1FC" wp14:editId="5FA39C4B">
                <wp:simplePos x="0" y="0"/>
                <wp:positionH relativeFrom="column">
                  <wp:posOffset>2433600</wp:posOffset>
                </wp:positionH>
                <wp:positionV relativeFrom="paragraph">
                  <wp:posOffset>49765</wp:posOffset>
                </wp:positionV>
                <wp:extent cx="784225" cy="330835"/>
                <wp:effectExtent l="0" t="0" r="15875" b="12065"/>
                <wp:wrapNone/>
                <wp:docPr id="7" name="Text Box 7"/>
                <wp:cNvGraphicFramePr/>
                <a:graphic xmlns:a="http://schemas.openxmlformats.org/drawingml/2006/main">
                  <a:graphicData uri="http://schemas.microsoft.com/office/word/2010/wordprocessingShape">
                    <wps:wsp>
                      <wps:cNvSpPr txBox="1"/>
                      <wps:spPr>
                        <a:xfrm>
                          <a:off x="0" y="0"/>
                          <a:ext cx="784225" cy="330835"/>
                        </a:xfrm>
                        <a:prstGeom prst="rect">
                          <a:avLst/>
                        </a:prstGeom>
                        <a:solidFill>
                          <a:schemeClr val="lt1"/>
                        </a:solidFill>
                        <a:ln w="6350">
                          <a:solidFill>
                            <a:prstClr val="black"/>
                          </a:solidFill>
                        </a:ln>
                      </wps:spPr>
                      <wps:txbx>
                        <w:txbxContent>
                          <w:p w14:paraId="64E46359" w14:textId="77777777" w:rsidR="0002351F" w:rsidRPr="0002351F" w:rsidRDefault="0002351F" w:rsidP="0002351F">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acken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9ABD1FC" id="Text Box 7" o:spid="_x0000_s1027" type="#_x0000_t202" style="position:absolute;margin-left:191.6pt;margin-top:3.9pt;width:61.75pt;height:26.05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" fillcolor="white [3201]" strokeweight=".5pt">
                <v:textbox>
                  <w:txbxContent>
                    <w:p w14:paraId="64E46359" w14:textId="77777777" w:rsidR="0002351F" w:rsidRPr="0002351F" w:rsidRDefault="0002351F" w:rsidP="0002351F">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ackend</w:t>
                      </w:r>
                    </w:p>
                  </w:txbxContent>
                </v:textbox>
              </v:shape>
            </w:pict>
          </mc:Fallback>
        </mc:AlternateContent>
      </w:r>
      <w:r>
        <w:rPr>
          <w:noProof/>
        </w:rPr>
        <mc:AlternateContent>
          <mc:Choice Requires="wps">
            <w:drawing>
              <wp:anchor distT="0" distB="0" distL="114300" distR="114300" simplePos="0" relativeHeight="251663360" behindDoc="0" locked="0" layoutInCell="1" allowOverlap="1" wp14:anchorId="22AFCABB" wp14:editId="4D012779">
                <wp:simplePos x="0" y="0"/>
                <wp:positionH relativeFrom="column">
                  <wp:posOffset>63725</wp:posOffset>
                </wp:positionH>
                <wp:positionV relativeFrom="paragraph">
                  <wp:posOffset>45720</wp:posOffset>
                </wp:positionV>
                <wp:extent cx="784225" cy="330835"/>
                <wp:effectExtent l="0" t="0" r="15875" b="12065"/>
                <wp:wrapNone/>
                <wp:docPr id="6" name="Text Box 6"/>
                <wp:cNvGraphicFramePr/>
                <a:graphic xmlns:a="http://schemas.openxmlformats.org/drawingml/2006/main">
                  <a:graphicData uri="http://schemas.microsoft.com/office/word/2010/wordprocessingShape">
                    <wps:wsp>
                      <wps:cNvSpPr txBox="1"/>
                      <wps:spPr>
                        <a:xfrm>
                          <a:off x="0" y="0"/>
                          <a:ext cx="784225" cy="330835"/>
                        </a:xfrm>
                        <a:prstGeom prst="rect">
                          <a:avLst/>
                        </a:prstGeom>
                        <a:solidFill>
                          <a:schemeClr val="lt1"/>
                        </a:solidFill>
                        <a:ln w="6350">
                          <a:solidFill>
                            <a:prstClr val="black"/>
                          </a:solidFill>
                        </a:ln>
                      </wps:spPr>
                      <wps:txbx>
                        <w:txbxContent>
                          <w:p w14:paraId="0CE25DD3" w14:textId="77777777" w:rsidR="0002351F" w:rsidRPr="0002351F" w:rsidRDefault="0002351F" w:rsidP="0002351F">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2351F">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e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2AFCABB" id="Text Box 6" o:spid="_x0000_s1028" type="#_x0000_t202" style="position:absolute;margin-left:5pt;margin-top:3.6pt;width:61.75pt;height:26.0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" fillcolor="white [3201]" strokeweight=".5pt">
                <v:textbox>
                  <w:txbxContent>
                    <w:p w14:paraId="0CE25DD3" w14:textId="77777777" w:rsidR="0002351F" w:rsidRPr="0002351F" w:rsidRDefault="0002351F" w:rsidP="0002351F">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2351F">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eb</w:t>
                      </w:r>
                    </w:p>
                  </w:txbxContent>
                </v:textbox>
              </v:shape>
            </w:pict>
          </mc:Fallback>
        </mc:AlternateContent>
      </w:r>
    </w:p>
    <w:p w14:paraId="74A24A62" w14:textId="77777777" w:rsidR="0002351F" w:rsidRDefault="0002351F" w:rsidP="00F524B2"/>
    <w:p w14:paraId="2A875A7B" w14:textId="77777777" w:rsidR="007B2318" w:rsidRDefault="00AA0D5E" w:rsidP="00F524B2">
      <w:r>
        <w:rPr>
          <w:noProof/>
        </w:rPr>
        <mc:AlternateContent>
          <mc:Choice Requires="wps">
            <w:drawing>
              <wp:anchor distT="0" distB="0" distL="114300" distR="114300" simplePos="0" relativeHeight="251659264" behindDoc="0" locked="0" layoutInCell="1" allowOverlap="1" wp14:anchorId="405427FF" wp14:editId="778F2FB5">
                <wp:simplePos x="0" y="0"/>
                <wp:positionH relativeFrom="column">
                  <wp:posOffset>28575</wp:posOffset>
                </wp:positionH>
                <wp:positionV relativeFrom="paragraph">
                  <wp:posOffset>171665</wp:posOffset>
                </wp:positionV>
                <wp:extent cx="842010" cy="986155"/>
                <wp:effectExtent l="0" t="0" r="8890" b="17145"/>
                <wp:wrapNone/>
                <wp:docPr id="3" name="Rounded Rectangle 3"/>
                <wp:cNvGraphicFramePr/>
                <a:graphic xmlns:a="http://schemas.openxmlformats.org/drawingml/2006/main">
                  <a:graphicData uri="http://schemas.microsoft.com/office/word/2010/wordprocessingShape">
                    <wps:wsp>
                      <wps:cNvSpPr/>
                      <wps:spPr>
                        <a:xfrm>
                          <a:off x="0" y="0"/>
                          <a:ext cx="842010" cy="98615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045356F" w14:textId="77777777" w:rsidR="0002351F" w:rsidRDefault="0002351F" w:rsidP="0002351F">
                            <w:pPr>
                              <w:jc w:val="center"/>
                            </w:pPr>
                            <w:r>
                              <w:t>User Interfa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05427FF" id="Rounded Rectangle 3" o:spid="_x0000_s1029" style="position:absolute;margin-left:2.25pt;margin-top:13.5pt;width:66.3pt;height:77.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" fillcolor="#4472c4 [3204]" strokecolor="#1f3763 [1604]" strokeweight="1pt">
                <v:stroke joinstyle="miter"/>
                <v:textbox>
                  <w:txbxContent>
                    <w:p w14:paraId="3045356F" w14:textId="77777777" w:rsidR="0002351F" w:rsidRDefault="0002351F" w:rsidP="0002351F">
                      <w:pPr>
                        <w:jc w:val="center"/>
                      </w:pPr>
                      <w:r>
                        <w:t>User Interface</w:t>
                      </w:r>
                    </w:p>
                  </w:txbxContent>
                </v:textbox>
              </v:roundrect>
            </w:pict>
          </mc:Fallback>
        </mc:AlternateContent>
      </w:r>
      <w:r>
        <w:rPr>
          <w:b/>
          <w:noProof/>
        </w:rPr>
        <mc:AlternateContent>
          <mc:Choice Requires="wps">
            <w:drawing>
              <wp:anchor distT="0" distB="0" distL="114300" distR="114300" simplePos="0" relativeHeight="251682816" behindDoc="0" locked="0" layoutInCell="1" allowOverlap="1" wp14:anchorId="4B263D4C" wp14:editId="150A60E8">
                <wp:simplePos x="0" y="0"/>
                <wp:positionH relativeFrom="column">
                  <wp:posOffset>3686175</wp:posOffset>
                </wp:positionH>
                <wp:positionV relativeFrom="paragraph">
                  <wp:posOffset>186905</wp:posOffset>
                </wp:positionV>
                <wp:extent cx="835025" cy="208075"/>
                <wp:effectExtent l="0" t="0" r="3175" b="0"/>
                <wp:wrapNone/>
                <wp:docPr id="18" name="Text Box 18"/>
                <wp:cNvGraphicFramePr/>
                <a:graphic xmlns:a="http://schemas.openxmlformats.org/drawingml/2006/main">
                  <a:graphicData uri="http://schemas.microsoft.com/office/word/2010/wordprocessingShape">
                    <wps:wsp>
                      <wps:cNvSpPr txBox="1"/>
                      <wps:spPr>
                        <a:xfrm>
                          <a:off x="0" y="0"/>
                          <a:ext cx="835025" cy="208075"/>
                        </a:xfrm>
                        <a:prstGeom prst="rect">
                          <a:avLst/>
                        </a:prstGeom>
                        <a:solidFill>
                          <a:schemeClr val="lt1"/>
                        </a:solidFill>
                        <a:ln w="6350">
                          <a:noFill/>
                        </a:ln>
                      </wps:spPr>
                      <wps:txbx>
                        <w:txbxContent>
                          <w:p w14:paraId="5CFF5912" w14:textId="77777777" w:rsidR="00AA0D5E" w:rsidRPr="00AA0D5E" w:rsidRDefault="00AA0D5E" w:rsidP="00AA0D5E">
                            <w:pPr>
                              <w:jc w:val="center"/>
                              <w:rPr>
                                <w:sz w:val="16"/>
                                <w:szCs w:val="16"/>
                                <w14:textOutline w14:w="9525" w14:cap="rnd" w14:cmpd="sng" w14:algn="ctr">
                                  <w14:noFill/>
                                  <w14:prstDash w14:val="solid"/>
                                  <w14:bevel/>
                                </w14:textOutline>
                              </w:rPr>
                            </w:pPr>
                            <w:r w:rsidRPr="00AA0D5E">
                              <w:rPr>
                                <w:sz w:val="16"/>
                                <w:szCs w:val="16"/>
                                <w14:textOutline w14:w="9525" w14:cap="rnd" w14:cmpd="sng" w14:algn="ctr">
                                  <w14:noFill/>
                                  <w14:prstDash w14:val="solid"/>
                                  <w14:bevel/>
                                </w14:textOutline>
                              </w:rPr>
                              <w:t>Insert / upd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263D4C" id="Text Box 18" o:spid="_x0000_s1030" type="#_x0000_t202" style="position:absolute;margin-left:290.25pt;margin-top:14.7pt;width:65.75pt;height:16.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" fillcolor="white [3201]" stroked="f" strokeweight=".5pt">
                <v:textbox>
                  <w:txbxContent>
                    <w:p w14:paraId="5CFF5912" w14:textId="77777777" w:rsidR="00AA0D5E" w:rsidRPr="00AA0D5E" w:rsidRDefault="00AA0D5E" w:rsidP="00AA0D5E">
                      <w:pPr>
                        <w:jc w:val="center"/>
                        <w:rPr>
                          <w:sz w:val="16"/>
                          <w:szCs w:val="16"/>
                          <w14:textOutline w14:w="9525" w14:cap="rnd" w14:cmpd="sng" w14:algn="ctr">
                            <w14:noFill/>
                            <w14:prstDash w14:val="solid"/>
                            <w14:bevel/>
                          </w14:textOutline>
                        </w:rPr>
                      </w:pPr>
                      <w:r w:rsidRPr="00AA0D5E">
                        <w:rPr>
                          <w:sz w:val="16"/>
                          <w:szCs w:val="16"/>
                          <w14:textOutline w14:w="9525" w14:cap="rnd" w14:cmpd="sng" w14:algn="ctr">
                            <w14:noFill/>
                            <w14:prstDash w14:val="solid"/>
                            <w14:bevel/>
                          </w14:textOutline>
                        </w:rPr>
                        <w:t>Insert / update</w:t>
                      </w:r>
                    </w:p>
                  </w:txbxContent>
                </v:textbox>
              </v:shape>
            </w:pict>
          </mc:Fallback>
        </mc:AlternateContent>
      </w:r>
      <w:r w:rsidR="0002351F">
        <w:rPr>
          <w:noProof/>
        </w:rPr>
        <mc:AlternateContent>
          <mc:Choice Requires="wps">
            <w:drawing>
              <wp:anchor distT="0" distB="0" distL="114300" distR="114300" simplePos="0" relativeHeight="251661312" behindDoc="0" locked="0" layoutInCell="1" allowOverlap="1" wp14:anchorId="4A346505" wp14:editId="57144842">
                <wp:simplePos x="0" y="0"/>
                <wp:positionH relativeFrom="column">
                  <wp:posOffset>2367915</wp:posOffset>
                </wp:positionH>
                <wp:positionV relativeFrom="paragraph">
                  <wp:posOffset>171675</wp:posOffset>
                </wp:positionV>
                <wp:extent cx="993600" cy="986400"/>
                <wp:effectExtent l="0" t="0" r="10160" b="17145"/>
                <wp:wrapNone/>
                <wp:docPr id="4" name="Rounded Rectangle 4"/>
                <wp:cNvGraphicFramePr/>
                <a:graphic xmlns:a="http://schemas.openxmlformats.org/drawingml/2006/main">
                  <a:graphicData uri="http://schemas.microsoft.com/office/word/2010/wordprocessingShape">
                    <wps:wsp>
                      <wps:cNvSpPr/>
                      <wps:spPr>
                        <a:xfrm>
                          <a:off x="0" y="0"/>
                          <a:ext cx="993600" cy="98640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E145F6A" w14:textId="77777777" w:rsidR="0002351F" w:rsidRDefault="0002351F" w:rsidP="0002351F">
                            <w:pPr>
                              <w:jc w:val="center"/>
                            </w:pPr>
                            <w:r>
                              <w:t>Controll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A346505" id="Rounded Rectangle 4" o:spid="_x0000_s1031" style="position:absolute;margin-left:186.45pt;margin-top:13.5pt;width:78.25pt;height:77.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" fillcolor="#4472c4 [3204]" strokecolor="#1f3763 [1604]" strokeweight="1pt">
                <v:stroke joinstyle="miter"/>
                <v:textbox>
                  <w:txbxContent>
                    <w:p w14:paraId="2E145F6A" w14:textId="77777777" w:rsidR="0002351F" w:rsidRDefault="0002351F" w:rsidP="0002351F">
                      <w:pPr>
                        <w:jc w:val="center"/>
                      </w:pPr>
                      <w:r>
                        <w:t>Controller</w:t>
                      </w:r>
                    </w:p>
                  </w:txbxContent>
                </v:textbox>
              </v:roundrect>
            </w:pict>
          </mc:Fallback>
        </mc:AlternateContent>
      </w:r>
      <w:r w:rsidR="0002351F">
        <w:rPr>
          <w:b/>
          <w:noProof/>
        </w:rPr>
        <mc:AlternateContent>
          <mc:Choice Requires="wps">
            <w:drawing>
              <wp:anchor distT="0" distB="0" distL="114300" distR="114300" simplePos="0" relativeHeight="251662336" behindDoc="0" locked="0" layoutInCell="1" allowOverlap="1" wp14:anchorId="4024E4D8" wp14:editId="626BF647">
                <wp:simplePos x="0" y="0"/>
                <wp:positionH relativeFrom="column">
                  <wp:posOffset>4859445</wp:posOffset>
                </wp:positionH>
                <wp:positionV relativeFrom="paragraph">
                  <wp:posOffset>136515</wp:posOffset>
                </wp:positionV>
                <wp:extent cx="827405" cy="978985"/>
                <wp:effectExtent l="0" t="0" r="10795" b="12065"/>
                <wp:wrapNone/>
                <wp:docPr id="5" name="Magnetic Disk 5"/>
                <wp:cNvGraphicFramePr/>
                <a:graphic xmlns:a="http://schemas.openxmlformats.org/drawingml/2006/main">
                  <a:graphicData uri="http://schemas.microsoft.com/office/word/2010/wordprocessingShape">
                    <wps:wsp>
                      <wps:cNvSpPr/>
                      <wps:spPr>
                        <a:xfrm>
                          <a:off x="0" y="0"/>
                          <a:ext cx="827405" cy="978985"/>
                        </a:xfrm>
                        <a:prstGeom prst="flowChartMagneticDisk">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D163EBC" w14:textId="77777777" w:rsidR="0002351F" w:rsidRDefault="0002351F" w:rsidP="0002351F">
                            <w:pPr>
                              <w:jc w:val="center"/>
                            </w:pPr>
                            <w:r>
                              <w:t>Databa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4024E4D8" id="_x0000_t132" coordsize="21600,21600" o:spt="132" path="m10800,qx,3391l,18209qy10800,21600,21600,18209l21600,3391qy10800,xem,3391nfqy10800,6782,21600,3391e">
                <v:path o:extrusionok="f" gradientshapeok="t" o:connecttype="custom" o:connectlocs="10800,6782;10800,0;0,10800;10800,21600;21600,10800" o:connectangles="270,270,180,90,0" textboxrect="0,6782,21600,18209"/>
              </v:shapetype>
              <v:shape id="Magnetic Disk 5" o:spid="_x0000_s1032" type="#_x0000_t132" style="position:absolute;margin-left:382.65pt;margin-top:10.75pt;width:65.15pt;height:77.1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" fillcolor="#4472c4 [3204]" strokecolor="#1f3763 [1604]" strokeweight="1pt">
                <v:stroke joinstyle="miter"/>
                <v:textbox>
                  <w:txbxContent>
                    <w:p w14:paraId="4D163EBC" w14:textId="77777777" w:rsidR="0002351F" w:rsidRDefault="0002351F" w:rsidP="0002351F">
                      <w:pPr>
                        <w:jc w:val="center"/>
                      </w:pPr>
                      <w:r>
                        <w:t>Database</w:t>
                      </w:r>
                    </w:p>
                  </w:txbxContent>
                </v:textbox>
              </v:shape>
            </w:pict>
          </mc:Fallback>
        </mc:AlternateContent>
      </w:r>
    </w:p>
    <w:p w14:paraId="25A6EADD" w14:textId="77777777" w:rsidR="0002351F" w:rsidRDefault="00AA0D5E" w:rsidP="00F524B2">
      <w:pPr>
        <w:rPr>
          <w:b/>
        </w:rPr>
      </w:pPr>
      <w:r>
        <w:rPr>
          <w:b/>
          <w:noProof/>
        </w:rPr>
        <mc:AlternateContent>
          <mc:Choice Requires="wps">
            <w:drawing>
              <wp:anchor distT="0" distB="0" distL="114300" distR="114300" simplePos="0" relativeHeight="251678720" behindDoc="0" locked="0" layoutInCell="1" allowOverlap="1" wp14:anchorId="62D3EA64" wp14:editId="76D3EE0B">
                <wp:simplePos x="0" y="0"/>
                <wp:positionH relativeFrom="column">
                  <wp:posOffset>1245600</wp:posOffset>
                </wp:positionH>
                <wp:positionV relativeFrom="paragraph">
                  <wp:posOffset>22840</wp:posOffset>
                </wp:positionV>
                <wp:extent cx="626110" cy="200845"/>
                <wp:effectExtent l="0" t="0" r="0" b="2540"/>
                <wp:wrapNone/>
                <wp:docPr id="16" name="Text Box 16"/>
                <wp:cNvGraphicFramePr/>
                <a:graphic xmlns:a="http://schemas.openxmlformats.org/drawingml/2006/main">
                  <a:graphicData uri="http://schemas.microsoft.com/office/word/2010/wordprocessingShape">
                    <wps:wsp>
                      <wps:cNvSpPr txBox="1"/>
                      <wps:spPr>
                        <a:xfrm>
                          <a:off x="0" y="0"/>
                          <a:ext cx="626110" cy="200845"/>
                        </a:xfrm>
                        <a:prstGeom prst="rect">
                          <a:avLst/>
                        </a:prstGeom>
                        <a:solidFill>
                          <a:schemeClr val="lt1"/>
                        </a:solidFill>
                        <a:ln w="6350">
                          <a:noFill/>
                        </a:ln>
                      </wps:spPr>
                      <wps:txbx>
                        <w:txbxContent>
                          <w:p w14:paraId="43DAAF3B" w14:textId="77777777" w:rsidR="00AA0D5E" w:rsidRPr="00AA0D5E" w:rsidRDefault="00AA0D5E" w:rsidP="00AA0D5E">
                            <w:pPr>
                              <w:jc w:val="center"/>
                              <w:rPr>
                                <w:sz w:val="16"/>
                                <w:szCs w:val="16"/>
                                <w14:textOutline w14:w="9525" w14:cap="rnd" w14:cmpd="sng" w14:algn="ctr">
                                  <w14:noFill/>
                                  <w14:prstDash w14:val="solid"/>
                                  <w14:bevel/>
                                </w14:textOutline>
                              </w:rPr>
                            </w:pPr>
                            <w:r w:rsidRPr="00AA0D5E">
                              <w:rPr>
                                <w:sz w:val="16"/>
                                <w:szCs w:val="16"/>
                                <w14:textOutline w14:w="9525" w14:cap="rnd" w14:cmpd="sng" w14:algn="ctr">
                                  <w14:noFill/>
                                  <w14:prstDash w14:val="solid"/>
                                  <w14:bevel/>
                                </w14:textOutline>
                              </w:rPr>
                              <w:t>reque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D3EA64" id="Text Box 16" o:spid="_x0000_s1033" type="#_x0000_t202" style="position:absolute;margin-left:98.1pt;margin-top:1.8pt;width:49.3pt;height:15.8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" fillcolor="white [3201]" stroked="f" strokeweight=".5pt">
                <v:textbox>
                  <w:txbxContent>
                    <w:p w14:paraId="43DAAF3B" w14:textId="77777777" w:rsidR="00AA0D5E" w:rsidRPr="00AA0D5E" w:rsidRDefault="00AA0D5E" w:rsidP="00AA0D5E">
                      <w:pPr>
                        <w:jc w:val="center"/>
                        <w:rPr>
                          <w:sz w:val="16"/>
                          <w:szCs w:val="16"/>
                          <w14:textOutline w14:w="9525" w14:cap="rnd" w14:cmpd="sng" w14:algn="ctr">
                            <w14:noFill/>
                            <w14:prstDash w14:val="solid"/>
                            <w14:bevel/>
                          </w14:textOutline>
                        </w:rPr>
                      </w:pPr>
                      <w:r w:rsidRPr="00AA0D5E">
                        <w:rPr>
                          <w:sz w:val="16"/>
                          <w:szCs w:val="16"/>
                          <w14:textOutline w14:w="9525" w14:cap="rnd" w14:cmpd="sng" w14:algn="ctr">
                            <w14:noFill/>
                            <w14:prstDash w14:val="solid"/>
                            <w14:bevel/>
                          </w14:textOutline>
                        </w:rPr>
                        <w:t>request</w:t>
                      </w:r>
                    </w:p>
                  </w:txbxContent>
                </v:textbox>
              </v:shape>
            </w:pict>
          </mc:Fallback>
        </mc:AlternateContent>
      </w:r>
    </w:p>
    <w:p w14:paraId="0F8CF362" w14:textId="77777777" w:rsidR="0002351F" w:rsidRDefault="0002351F" w:rsidP="00F524B2">
      <w:pPr>
        <w:rPr>
          <w:b/>
        </w:rPr>
      </w:pPr>
      <w:r>
        <w:rPr>
          <w:b/>
          <w:noProof/>
        </w:rPr>
        <mc:AlternateContent>
          <mc:Choice Requires="wps">
            <w:drawing>
              <wp:anchor distT="0" distB="0" distL="114300" distR="114300" simplePos="0" relativeHeight="251672576" behindDoc="0" locked="0" layoutInCell="1" allowOverlap="1" wp14:anchorId="3B601588" wp14:editId="7026CDDB">
                <wp:simplePos x="0" y="0"/>
                <wp:positionH relativeFrom="column">
                  <wp:posOffset>3369945</wp:posOffset>
                </wp:positionH>
                <wp:positionV relativeFrom="paragraph">
                  <wp:posOffset>15025</wp:posOffset>
                </wp:positionV>
                <wp:extent cx="1475105" cy="121920"/>
                <wp:effectExtent l="0" t="12700" r="23495" b="30480"/>
                <wp:wrapNone/>
                <wp:docPr id="11" name="Right Arrow 11"/>
                <wp:cNvGraphicFramePr/>
                <a:graphic xmlns:a="http://schemas.openxmlformats.org/drawingml/2006/main">
                  <a:graphicData uri="http://schemas.microsoft.com/office/word/2010/wordprocessingShape">
                    <wps:wsp>
                      <wps:cNvSpPr/>
                      <wps:spPr>
                        <a:xfrm>
                          <a:off x="0" y="0"/>
                          <a:ext cx="1475105" cy="121920"/>
                        </a:xfrm>
                        <a:prstGeom prst="rightArrow">
                          <a:avLst/>
                        </a:prstGeom>
                        <a:solidFill>
                          <a:schemeClr val="accent6"/>
                        </a:solidFill>
                      </wps:spPr>
                      <wps:style>
                        <a:lnRef idx="2">
                          <a:schemeClr val="accent1">
                            <a:shade val="50000"/>
                          </a:schemeClr>
                        </a:lnRef>
                        <a:fillRef idx="1">
                          <a:schemeClr val="accent1"/>
                        </a:fillRef>
                        <a:effectRef idx="0">
                          <a:schemeClr val="accent1"/>
                        </a:effectRef>
                        <a:fontRef idx="minor">
                          <a:schemeClr val="lt1"/>
                        </a:fontRef>
                      </wps:style>
                      <wps:txbx>
                        <w:txbxContent>
                          <w:p w14:paraId="772A6BD2" w14:textId="77777777" w:rsidR="0002351F" w:rsidRDefault="0002351F" w:rsidP="0002351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B601588"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1" o:spid="_x0000_s1034" type="#_x0000_t13" style="position:absolute;margin-left:265.35pt;margin-top:1.2pt;width:116.15pt;height:9.6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" adj="20707" fillcolor="#70ad47 [3209]" strokecolor="#1f3763 [1604]" strokeweight="1pt">
                <v:textbox>
                  <w:txbxContent>
                    <w:p w14:paraId="772A6BD2" w14:textId="77777777" w:rsidR="0002351F" w:rsidRDefault="0002351F" w:rsidP="0002351F">
                      <w:pPr>
                        <w:jc w:val="center"/>
                      </w:pPr>
                    </w:p>
                  </w:txbxContent>
                </v:textbox>
              </v:shape>
            </w:pict>
          </mc:Fallback>
        </mc:AlternateContent>
      </w:r>
      <w:r>
        <w:rPr>
          <w:b/>
          <w:noProof/>
        </w:rPr>
        <mc:AlternateContent>
          <mc:Choice Requires="wps">
            <w:drawing>
              <wp:anchor distT="0" distB="0" distL="114300" distR="114300" simplePos="0" relativeHeight="251670528" behindDoc="0" locked="0" layoutInCell="1" allowOverlap="1" wp14:anchorId="1BB44764" wp14:editId="6E23927B">
                <wp:simplePos x="0" y="0"/>
                <wp:positionH relativeFrom="column">
                  <wp:posOffset>885190</wp:posOffset>
                </wp:positionH>
                <wp:positionV relativeFrom="paragraph">
                  <wp:posOffset>28995</wp:posOffset>
                </wp:positionV>
                <wp:extent cx="1475105" cy="121920"/>
                <wp:effectExtent l="0" t="12700" r="23495" b="30480"/>
                <wp:wrapNone/>
                <wp:docPr id="10" name="Right Arrow 10"/>
                <wp:cNvGraphicFramePr/>
                <a:graphic xmlns:a="http://schemas.openxmlformats.org/drawingml/2006/main">
                  <a:graphicData uri="http://schemas.microsoft.com/office/word/2010/wordprocessingShape">
                    <wps:wsp>
                      <wps:cNvSpPr/>
                      <wps:spPr>
                        <a:xfrm>
                          <a:off x="0" y="0"/>
                          <a:ext cx="1475105" cy="121920"/>
                        </a:xfrm>
                        <a:prstGeom prst="rightArrow">
                          <a:avLst/>
                        </a:prstGeom>
                        <a:solidFill>
                          <a:schemeClr val="accent6"/>
                        </a:solidFill>
                      </wps:spPr>
                      <wps:style>
                        <a:lnRef idx="2">
                          <a:schemeClr val="accent1">
                            <a:shade val="50000"/>
                          </a:schemeClr>
                        </a:lnRef>
                        <a:fillRef idx="1">
                          <a:schemeClr val="accent1"/>
                        </a:fillRef>
                        <a:effectRef idx="0">
                          <a:schemeClr val="accent1"/>
                        </a:effectRef>
                        <a:fontRef idx="minor">
                          <a:schemeClr val="lt1"/>
                        </a:fontRef>
                      </wps:style>
                      <wps:txbx>
                        <w:txbxContent>
                          <w:p w14:paraId="4864A58A" w14:textId="77777777" w:rsidR="0002351F" w:rsidRDefault="0002351F" w:rsidP="0002351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B44764" id="Right Arrow 10" o:spid="_x0000_s1035" type="#_x0000_t13" style="position:absolute;margin-left:69.7pt;margin-top:2.3pt;width:116.15pt;height:9.6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" adj="20707" fillcolor="#70ad47 [3209]" strokecolor="#1f3763 [1604]" strokeweight="1pt">
                <v:textbox>
                  <w:txbxContent>
                    <w:p w14:paraId="4864A58A" w14:textId="77777777" w:rsidR="0002351F" w:rsidRDefault="0002351F" w:rsidP="0002351F">
                      <w:pPr>
                        <w:jc w:val="center"/>
                      </w:pPr>
                    </w:p>
                  </w:txbxContent>
                </v:textbox>
              </v:shape>
            </w:pict>
          </mc:Fallback>
        </mc:AlternateContent>
      </w:r>
    </w:p>
    <w:p w14:paraId="2D61BAF0" w14:textId="77777777" w:rsidR="0002351F" w:rsidRDefault="00AA0D5E" w:rsidP="00F524B2">
      <w:pPr>
        <w:rPr>
          <w:b/>
        </w:rPr>
      </w:pPr>
      <w:r>
        <w:rPr>
          <w:b/>
          <w:noProof/>
        </w:rPr>
        <mc:AlternateContent>
          <mc:Choice Requires="wps">
            <w:drawing>
              <wp:anchor distT="0" distB="0" distL="114300" distR="114300" simplePos="0" relativeHeight="251684864" behindDoc="0" locked="0" layoutInCell="1" allowOverlap="1" wp14:anchorId="65B759A4" wp14:editId="45F6C437">
                <wp:simplePos x="0" y="0"/>
                <wp:positionH relativeFrom="column">
                  <wp:posOffset>3700800</wp:posOffset>
                </wp:positionH>
                <wp:positionV relativeFrom="paragraph">
                  <wp:posOffset>104330</wp:posOffset>
                </wp:positionV>
                <wp:extent cx="835025" cy="194095"/>
                <wp:effectExtent l="0" t="0" r="3175" b="0"/>
                <wp:wrapNone/>
                <wp:docPr id="19" name="Text Box 19"/>
                <wp:cNvGraphicFramePr/>
                <a:graphic xmlns:a="http://schemas.openxmlformats.org/drawingml/2006/main">
                  <a:graphicData uri="http://schemas.microsoft.com/office/word/2010/wordprocessingShape">
                    <wps:wsp>
                      <wps:cNvSpPr txBox="1"/>
                      <wps:spPr>
                        <a:xfrm>
                          <a:off x="0" y="0"/>
                          <a:ext cx="835025" cy="194095"/>
                        </a:xfrm>
                        <a:prstGeom prst="rect">
                          <a:avLst/>
                        </a:prstGeom>
                        <a:solidFill>
                          <a:schemeClr val="lt1"/>
                        </a:solidFill>
                        <a:ln w="6350">
                          <a:noFill/>
                        </a:ln>
                      </wps:spPr>
                      <wps:txbx>
                        <w:txbxContent>
                          <w:p w14:paraId="31ED06DC" w14:textId="77777777" w:rsidR="00AA0D5E" w:rsidRPr="00AA0D5E" w:rsidRDefault="00AA0D5E" w:rsidP="00AA0D5E">
                            <w:pPr>
                              <w:jc w:val="center"/>
                              <w:rPr>
                                <w:sz w:val="16"/>
                                <w:szCs w:val="16"/>
                                <w14:textOutline w14:w="9525" w14:cap="rnd" w14:cmpd="sng" w14:algn="ctr">
                                  <w14:noFill/>
                                  <w14:prstDash w14:val="solid"/>
                                  <w14:bevel/>
                                </w14:textOutline>
                              </w:rPr>
                            </w:pPr>
                            <w:proofErr w:type="spellStart"/>
                            <w:r>
                              <w:rPr>
                                <w:sz w:val="16"/>
                                <w:szCs w:val="16"/>
                                <w14:textOutline w14:w="9525" w14:cap="rnd" w14:cmpd="sng" w14:algn="ctr">
                                  <w14:noFill/>
                                  <w14:prstDash w14:val="solid"/>
                                  <w14:bevel/>
                                </w14:textOutline>
                              </w:rPr>
                              <w:t>retreive</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B759A4" id="Text Box 19" o:spid="_x0000_s1036" type="#_x0000_t202" style="position:absolute;margin-left:291.4pt;margin-top:8.2pt;width:65.75pt;height:15.3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" fillcolor="white [3201]" stroked="f" strokeweight=".5pt">
                <v:textbox>
                  <w:txbxContent>
                    <w:p w14:paraId="31ED06DC" w14:textId="77777777" w:rsidR="00AA0D5E" w:rsidRPr="00AA0D5E" w:rsidRDefault="00AA0D5E" w:rsidP="00AA0D5E">
                      <w:pPr>
                        <w:jc w:val="center"/>
                        <w:rPr>
                          <w:sz w:val="16"/>
                          <w:szCs w:val="16"/>
                          <w14:textOutline w14:w="9525" w14:cap="rnd" w14:cmpd="sng" w14:algn="ctr">
                            <w14:noFill/>
                            <w14:prstDash w14:val="solid"/>
                            <w14:bevel/>
                          </w14:textOutline>
                        </w:rPr>
                      </w:pPr>
                      <w:proofErr w:type="spellStart"/>
                      <w:r>
                        <w:rPr>
                          <w:sz w:val="16"/>
                          <w:szCs w:val="16"/>
                          <w14:textOutline w14:w="9525" w14:cap="rnd" w14:cmpd="sng" w14:algn="ctr">
                            <w14:noFill/>
                            <w14:prstDash w14:val="solid"/>
                            <w14:bevel/>
                          </w14:textOutline>
                        </w:rPr>
                        <w:t>retreive</w:t>
                      </w:r>
                      <w:proofErr w:type="spellEnd"/>
                    </w:p>
                  </w:txbxContent>
                </v:textbox>
              </v:shape>
            </w:pict>
          </mc:Fallback>
        </mc:AlternateContent>
      </w:r>
      <w:r>
        <w:rPr>
          <w:b/>
          <w:noProof/>
        </w:rPr>
        <mc:AlternateContent>
          <mc:Choice Requires="wps">
            <w:drawing>
              <wp:anchor distT="0" distB="0" distL="114300" distR="114300" simplePos="0" relativeHeight="251680768" behindDoc="0" locked="0" layoutInCell="1" allowOverlap="1" wp14:anchorId="26D25171" wp14:editId="6D8B1F42">
                <wp:simplePos x="0" y="0"/>
                <wp:positionH relativeFrom="column">
                  <wp:posOffset>1216800</wp:posOffset>
                </wp:positionH>
                <wp:positionV relativeFrom="paragraph">
                  <wp:posOffset>97130</wp:posOffset>
                </wp:positionV>
                <wp:extent cx="705485" cy="200845"/>
                <wp:effectExtent l="0" t="0" r="5715" b="2540"/>
                <wp:wrapNone/>
                <wp:docPr id="17" name="Text Box 17"/>
                <wp:cNvGraphicFramePr/>
                <a:graphic xmlns:a="http://schemas.openxmlformats.org/drawingml/2006/main">
                  <a:graphicData uri="http://schemas.microsoft.com/office/word/2010/wordprocessingShape">
                    <wps:wsp>
                      <wps:cNvSpPr txBox="1"/>
                      <wps:spPr>
                        <a:xfrm>
                          <a:off x="0" y="0"/>
                          <a:ext cx="705485" cy="200845"/>
                        </a:xfrm>
                        <a:prstGeom prst="rect">
                          <a:avLst/>
                        </a:prstGeom>
                        <a:solidFill>
                          <a:schemeClr val="lt1"/>
                        </a:solidFill>
                        <a:ln w="6350">
                          <a:noFill/>
                        </a:ln>
                      </wps:spPr>
                      <wps:txbx>
                        <w:txbxContent>
                          <w:p w14:paraId="7242CEAC" w14:textId="77777777" w:rsidR="00AA0D5E" w:rsidRPr="00AA0D5E" w:rsidRDefault="00AA0D5E" w:rsidP="00AA0D5E">
                            <w:pPr>
                              <w:jc w:val="center"/>
                              <w:rPr>
                                <w:sz w:val="16"/>
                                <w:szCs w:val="16"/>
                                <w14:textOutline w14:w="9525" w14:cap="rnd" w14:cmpd="sng" w14:algn="ctr">
                                  <w14:noFill/>
                                  <w14:prstDash w14:val="solid"/>
                                  <w14:bevel/>
                                </w14:textOutline>
                              </w:rPr>
                            </w:pPr>
                            <w:r w:rsidRPr="00AA0D5E">
                              <w:rPr>
                                <w:sz w:val="16"/>
                                <w:szCs w:val="16"/>
                                <w14:textOutline w14:w="9525" w14:cap="rnd" w14:cmpd="sng" w14:algn="ctr">
                                  <w14:noFill/>
                                  <w14:prstDash w14:val="solid"/>
                                  <w14:bevel/>
                                </w14:textOutline>
                              </w:rPr>
                              <w:t>respon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D25171" id="Text Box 17" o:spid="_x0000_s1037" type="#_x0000_t202" style="position:absolute;margin-left:95.8pt;margin-top:7.65pt;width:55.55pt;height:15.8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" fillcolor="white [3201]" stroked="f" strokeweight=".5pt">
                <v:textbox>
                  <w:txbxContent>
                    <w:p w14:paraId="7242CEAC" w14:textId="77777777" w:rsidR="00AA0D5E" w:rsidRPr="00AA0D5E" w:rsidRDefault="00AA0D5E" w:rsidP="00AA0D5E">
                      <w:pPr>
                        <w:jc w:val="center"/>
                        <w:rPr>
                          <w:sz w:val="16"/>
                          <w:szCs w:val="16"/>
                          <w14:textOutline w14:w="9525" w14:cap="rnd" w14:cmpd="sng" w14:algn="ctr">
                            <w14:noFill/>
                            <w14:prstDash w14:val="solid"/>
                            <w14:bevel/>
                          </w14:textOutline>
                        </w:rPr>
                      </w:pPr>
                      <w:r w:rsidRPr="00AA0D5E">
                        <w:rPr>
                          <w:sz w:val="16"/>
                          <w:szCs w:val="16"/>
                          <w14:textOutline w14:w="9525" w14:cap="rnd" w14:cmpd="sng" w14:algn="ctr">
                            <w14:noFill/>
                            <w14:prstDash w14:val="solid"/>
                            <w14:bevel/>
                          </w14:textOutline>
                        </w:rPr>
                        <w:t>response</w:t>
                      </w:r>
                    </w:p>
                  </w:txbxContent>
                </v:textbox>
              </v:shape>
            </w:pict>
          </mc:Fallback>
        </mc:AlternateContent>
      </w:r>
    </w:p>
    <w:p w14:paraId="194D55D8" w14:textId="77777777" w:rsidR="0002351F" w:rsidRDefault="0002351F" w:rsidP="00F524B2">
      <w:pPr>
        <w:rPr>
          <w:b/>
        </w:rPr>
      </w:pPr>
      <w:r>
        <w:rPr>
          <w:b/>
          <w:noProof/>
        </w:rPr>
        <mc:AlternateContent>
          <mc:Choice Requires="wps">
            <w:drawing>
              <wp:anchor distT="0" distB="0" distL="114300" distR="114300" simplePos="0" relativeHeight="251675648" behindDoc="0" locked="0" layoutInCell="1" allowOverlap="1" wp14:anchorId="0D3B248F" wp14:editId="30F645E9">
                <wp:simplePos x="0" y="0"/>
                <wp:positionH relativeFrom="column">
                  <wp:posOffset>3377565</wp:posOffset>
                </wp:positionH>
                <wp:positionV relativeFrom="paragraph">
                  <wp:posOffset>101815</wp:posOffset>
                </wp:positionV>
                <wp:extent cx="1475740" cy="121920"/>
                <wp:effectExtent l="12700" t="12700" r="10160" b="30480"/>
                <wp:wrapNone/>
                <wp:docPr id="13" name="Left Arrow 13"/>
                <wp:cNvGraphicFramePr/>
                <a:graphic xmlns:a="http://schemas.openxmlformats.org/drawingml/2006/main">
                  <a:graphicData uri="http://schemas.microsoft.com/office/word/2010/wordprocessingShape">
                    <wps:wsp>
                      <wps:cNvSpPr/>
                      <wps:spPr>
                        <a:xfrm>
                          <a:off x="0" y="0"/>
                          <a:ext cx="1475740" cy="121920"/>
                        </a:xfrm>
                        <a:prstGeom prst="leftArrow">
                          <a:avLst/>
                        </a:prstGeom>
                        <a:solidFill>
                          <a:schemeClr val="accent5">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315AFC62"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13" o:spid="_x0000_s1026" type="#_x0000_t66" style="position:absolute;margin-left:265.95pt;margin-top:8pt;width:116.2pt;height:9.6pt;z-index:2516756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" adj="892" fillcolor="#9cc2e5 [1944]" strokecolor="#1f3763 [1604]" strokeweight="1pt"/>
            </w:pict>
          </mc:Fallback>
        </mc:AlternateContent>
      </w:r>
      <w:r>
        <w:rPr>
          <w:b/>
          <w:noProof/>
        </w:rPr>
        <mc:AlternateContent>
          <mc:Choice Requires="wps">
            <w:drawing>
              <wp:anchor distT="0" distB="0" distL="114300" distR="114300" simplePos="0" relativeHeight="251673600" behindDoc="0" locked="0" layoutInCell="1" allowOverlap="1" wp14:anchorId="72E4CBD1" wp14:editId="4E6BF867">
                <wp:simplePos x="0" y="0"/>
                <wp:positionH relativeFrom="column">
                  <wp:posOffset>885190</wp:posOffset>
                </wp:positionH>
                <wp:positionV relativeFrom="paragraph">
                  <wp:posOffset>100545</wp:posOffset>
                </wp:positionV>
                <wp:extent cx="1475740" cy="121920"/>
                <wp:effectExtent l="12700" t="12700" r="10160" b="30480"/>
                <wp:wrapNone/>
                <wp:docPr id="12" name="Left Arrow 12"/>
                <wp:cNvGraphicFramePr/>
                <a:graphic xmlns:a="http://schemas.openxmlformats.org/drawingml/2006/main">
                  <a:graphicData uri="http://schemas.microsoft.com/office/word/2010/wordprocessingShape">
                    <wps:wsp>
                      <wps:cNvSpPr/>
                      <wps:spPr>
                        <a:xfrm>
                          <a:off x="0" y="0"/>
                          <a:ext cx="1475740" cy="121920"/>
                        </a:xfrm>
                        <a:prstGeom prst="leftArrow">
                          <a:avLst/>
                        </a:prstGeom>
                        <a:solidFill>
                          <a:schemeClr val="accent5">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007C798D" id="Left Arrow 12" o:spid="_x0000_s1026" type="#_x0000_t66" style="position:absolute;margin-left:69.7pt;margin-top:7.9pt;width:116.2pt;height:9.6pt;z-index:2516736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" adj="892" fillcolor="#9cc2e5 [1944]" strokecolor="#1f3763 [1604]" strokeweight="1pt"/>
            </w:pict>
          </mc:Fallback>
        </mc:AlternateContent>
      </w:r>
    </w:p>
    <w:p w14:paraId="46E2EBFA" w14:textId="77777777" w:rsidR="0002351F" w:rsidRDefault="0002351F" w:rsidP="00F524B2">
      <w:pPr>
        <w:rPr>
          <w:b/>
        </w:rPr>
      </w:pPr>
    </w:p>
    <w:p w14:paraId="0A83AB9E" w14:textId="77777777" w:rsidR="0002351F" w:rsidRDefault="00AA0D5E" w:rsidP="00F524B2">
      <w:pPr>
        <w:rPr>
          <w:b/>
        </w:rPr>
      </w:pPr>
      <w:r>
        <w:rPr>
          <w:b/>
          <w:noProof/>
        </w:rPr>
        <mc:AlternateContent>
          <mc:Choice Requires="wps">
            <w:drawing>
              <wp:anchor distT="0" distB="0" distL="114300" distR="114300" simplePos="0" relativeHeight="251677696" behindDoc="0" locked="0" layoutInCell="1" allowOverlap="1" wp14:anchorId="1F255B6A" wp14:editId="7730BCBC">
                <wp:simplePos x="0" y="0"/>
                <wp:positionH relativeFrom="column">
                  <wp:posOffset>3024000</wp:posOffset>
                </wp:positionH>
                <wp:positionV relativeFrom="paragraph">
                  <wp:posOffset>57365</wp:posOffset>
                </wp:positionV>
                <wp:extent cx="86400" cy="237600"/>
                <wp:effectExtent l="12700" t="12700" r="27940" b="16510"/>
                <wp:wrapNone/>
                <wp:docPr id="15" name="Up Arrow 15"/>
                <wp:cNvGraphicFramePr/>
                <a:graphic xmlns:a="http://schemas.openxmlformats.org/drawingml/2006/main">
                  <a:graphicData uri="http://schemas.microsoft.com/office/word/2010/wordprocessingShape">
                    <wps:wsp>
                      <wps:cNvSpPr/>
                      <wps:spPr>
                        <a:xfrm>
                          <a:off x="0" y="0"/>
                          <a:ext cx="86400" cy="237600"/>
                        </a:xfrm>
                        <a:prstGeom prst="upArrow">
                          <a:avLst/>
                        </a:prstGeom>
                        <a:solidFill>
                          <a:schemeClr val="accent5"/>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A9D6FD5"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Up Arrow 15" o:spid="_x0000_s1026" type="#_x0000_t68" style="position:absolute;margin-left:238.1pt;margin-top:4.5pt;width:6.8pt;height:18.7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" adj="3927" fillcolor="#5b9bd5 [3208]" strokecolor="#1f3763 [1604]" strokeweight="1pt"/>
            </w:pict>
          </mc:Fallback>
        </mc:AlternateContent>
      </w:r>
      <w:r>
        <w:rPr>
          <w:b/>
          <w:noProof/>
        </w:rPr>
        <mc:AlternateContent>
          <mc:Choice Requires="wps">
            <w:drawing>
              <wp:anchor distT="0" distB="0" distL="114300" distR="114300" simplePos="0" relativeHeight="251676672" behindDoc="0" locked="0" layoutInCell="1" allowOverlap="1" wp14:anchorId="23C56039" wp14:editId="66094225">
                <wp:simplePos x="0" y="0"/>
                <wp:positionH relativeFrom="column">
                  <wp:posOffset>2700000</wp:posOffset>
                </wp:positionH>
                <wp:positionV relativeFrom="paragraph">
                  <wp:posOffset>57365</wp:posOffset>
                </wp:positionV>
                <wp:extent cx="100800" cy="230400"/>
                <wp:effectExtent l="12700" t="0" r="26670" b="24130"/>
                <wp:wrapNone/>
                <wp:docPr id="14" name="Down Arrow 14"/>
                <wp:cNvGraphicFramePr/>
                <a:graphic xmlns:a="http://schemas.openxmlformats.org/drawingml/2006/main">
                  <a:graphicData uri="http://schemas.microsoft.com/office/word/2010/wordprocessingShape">
                    <wps:wsp>
                      <wps:cNvSpPr/>
                      <wps:spPr>
                        <a:xfrm>
                          <a:off x="0" y="0"/>
                          <a:ext cx="100800" cy="230400"/>
                        </a:xfrm>
                        <a:prstGeom prst="downArrow">
                          <a:avLst/>
                        </a:prstGeom>
                        <a:solidFill>
                          <a:schemeClr val="accent6"/>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7BA3A8F1"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14" o:spid="_x0000_s1026" type="#_x0000_t67" style="position:absolute;margin-left:212.6pt;margin-top:4.5pt;width:7.95pt;height:18.15pt;z-index:25167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" adj="16875" fillcolor="#70ad47 [3209]" strokecolor="#1f3763 [1604]" strokeweight="1pt"/>
            </w:pict>
          </mc:Fallback>
        </mc:AlternateContent>
      </w:r>
    </w:p>
    <w:p w14:paraId="785B7F0C" w14:textId="77777777" w:rsidR="0002351F" w:rsidRDefault="0002351F" w:rsidP="00F524B2">
      <w:pPr>
        <w:rPr>
          <w:b/>
        </w:rPr>
      </w:pPr>
      <w:r>
        <w:rPr>
          <w:noProof/>
        </w:rPr>
        <mc:AlternateContent>
          <mc:Choice Requires="wps">
            <w:drawing>
              <wp:anchor distT="0" distB="0" distL="114300" distR="114300" simplePos="0" relativeHeight="251669504" behindDoc="0" locked="0" layoutInCell="1" allowOverlap="1" wp14:anchorId="0C3B84AC" wp14:editId="625D7E4B">
                <wp:simplePos x="0" y="0"/>
                <wp:positionH relativeFrom="column">
                  <wp:posOffset>2390400</wp:posOffset>
                </wp:positionH>
                <wp:positionV relativeFrom="paragraph">
                  <wp:posOffset>116110</wp:posOffset>
                </wp:positionV>
                <wp:extent cx="993600" cy="496800"/>
                <wp:effectExtent l="0" t="0" r="10160" b="11430"/>
                <wp:wrapNone/>
                <wp:docPr id="9" name="Rounded Rectangle 9"/>
                <wp:cNvGraphicFramePr/>
                <a:graphic xmlns:a="http://schemas.openxmlformats.org/drawingml/2006/main">
                  <a:graphicData uri="http://schemas.microsoft.com/office/word/2010/wordprocessingShape">
                    <wps:wsp>
                      <wps:cNvSpPr/>
                      <wps:spPr>
                        <a:xfrm>
                          <a:off x="0" y="0"/>
                          <a:ext cx="993600" cy="49680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3EBA087" w14:textId="77777777" w:rsidR="0002351F" w:rsidRDefault="0002351F" w:rsidP="0002351F">
                            <w:pPr>
                              <w:jc w:val="center"/>
                            </w:pPr>
                            <w:r>
                              <w:t>Pricing Modu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C3B84AC" id="Rounded Rectangle 9" o:spid="_x0000_s1038" style="position:absolute;margin-left:188.2pt;margin-top:9.15pt;width:78.25pt;height:39.1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" fillcolor="#4472c4 [3204]" strokecolor="#1f3763 [1604]" strokeweight="1pt">
                <v:stroke joinstyle="miter"/>
                <v:textbox>
                  <w:txbxContent>
                    <w:p w14:paraId="73EBA087" w14:textId="77777777" w:rsidR="0002351F" w:rsidRDefault="0002351F" w:rsidP="0002351F">
                      <w:pPr>
                        <w:jc w:val="center"/>
                      </w:pPr>
                      <w:r>
                        <w:t>Pricing Module</w:t>
                      </w:r>
                    </w:p>
                  </w:txbxContent>
                </v:textbox>
              </v:roundrect>
            </w:pict>
          </mc:Fallback>
        </mc:AlternateContent>
      </w:r>
    </w:p>
    <w:p w14:paraId="6925E778" w14:textId="77777777" w:rsidR="0002351F" w:rsidRDefault="0002351F" w:rsidP="00F524B2">
      <w:pPr>
        <w:rPr>
          <w:b/>
        </w:rPr>
      </w:pPr>
    </w:p>
    <w:p w14:paraId="6E2DC706" w14:textId="77777777" w:rsidR="0002351F" w:rsidRDefault="0002351F" w:rsidP="00F524B2">
      <w:pPr>
        <w:rPr>
          <w:b/>
        </w:rPr>
      </w:pPr>
    </w:p>
    <w:p w14:paraId="6D39289D" w14:textId="77777777" w:rsidR="0002351F" w:rsidRDefault="00AA0D5E" w:rsidP="00F524B2">
      <w:pPr>
        <w:rPr>
          <w:b/>
        </w:rPr>
      </w:pPr>
      <w:r>
        <w:rPr>
          <w:noProof/>
        </w:rPr>
        <mc:AlternateContent>
          <mc:Choice Requires="wps">
            <w:drawing>
              <wp:anchor distT="0" distB="0" distL="114300" distR="114300" simplePos="0" relativeHeight="251686912" behindDoc="0" locked="0" layoutInCell="1" allowOverlap="1" wp14:anchorId="37C2EBD9" wp14:editId="4BDEAD30">
                <wp:simplePos x="0" y="0"/>
                <wp:positionH relativeFrom="column">
                  <wp:posOffset>2498295</wp:posOffset>
                </wp:positionH>
                <wp:positionV relativeFrom="paragraph">
                  <wp:posOffset>171020</wp:posOffset>
                </wp:positionV>
                <wp:extent cx="784225" cy="330835"/>
                <wp:effectExtent l="0" t="0" r="15875" b="12065"/>
                <wp:wrapNone/>
                <wp:docPr id="20" name="Text Box 20"/>
                <wp:cNvGraphicFramePr/>
                <a:graphic xmlns:a="http://schemas.openxmlformats.org/drawingml/2006/main">
                  <a:graphicData uri="http://schemas.microsoft.com/office/word/2010/wordprocessingShape">
                    <wps:wsp>
                      <wps:cNvSpPr txBox="1"/>
                      <wps:spPr>
                        <a:xfrm>
                          <a:off x="0" y="0"/>
                          <a:ext cx="784225" cy="330835"/>
                        </a:xfrm>
                        <a:prstGeom prst="rect">
                          <a:avLst/>
                        </a:prstGeom>
                        <a:solidFill>
                          <a:schemeClr val="lt1"/>
                        </a:solidFill>
                        <a:ln w="6350">
                          <a:solidFill>
                            <a:prstClr val="black"/>
                          </a:solidFill>
                        </a:ln>
                      </wps:spPr>
                      <wps:txbx>
                        <w:txbxContent>
                          <w:p w14:paraId="3B5C5078" w14:textId="77777777" w:rsidR="00AA0D5E" w:rsidRPr="0002351F" w:rsidRDefault="00AA0D5E" w:rsidP="00AA0D5E">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ervi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7C2EBD9" id="Text Box 20" o:spid="_x0000_s1039" type="#_x0000_t202" style="position:absolute;margin-left:196.7pt;margin-top:13.45pt;width:61.75pt;height:26.05pt;z-index:2516869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" fillcolor="white [3201]" strokeweight=".5pt">
                <v:textbox>
                  <w:txbxContent>
                    <w:p w14:paraId="3B5C5078" w14:textId="77777777" w:rsidR="00AA0D5E" w:rsidRPr="0002351F" w:rsidRDefault="00AA0D5E" w:rsidP="00AA0D5E">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ervice</w:t>
                      </w:r>
                    </w:p>
                  </w:txbxContent>
                </v:textbox>
              </v:shape>
            </w:pict>
          </mc:Fallback>
        </mc:AlternateContent>
      </w:r>
    </w:p>
    <w:p w14:paraId="44D7FD8E" w14:textId="77777777" w:rsidR="0002351F" w:rsidRDefault="0002351F" w:rsidP="00F524B2">
      <w:pPr>
        <w:rPr>
          <w:b/>
        </w:rPr>
      </w:pPr>
    </w:p>
    <w:p w14:paraId="2D27076E" w14:textId="77777777" w:rsidR="00AA0D5E" w:rsidRDefault="00AA0D5E" w:rsidP="00F524B2">
      <w:pPr>
        <w:rPr>
          <w:b/>
        </w:rPr>
      </w:pPr>
    </w:p>
    <w:p w14:paraId="188B3ADB" w14:textId="6DCFAD2D" w:rsidR="007968C8" w:rsidRDefault="007968C8" w:rsidP="00F524B2">
      <w:pPr>
        <w:rPr>
          <w:b/>
        </w:rPr>
      </w:pPr>
      <w:r>
        <w:rPr>
          <w:b/>
        </w:rPr>
        <w:t>Explanation:</w:t>
      </w:r>
    </w:p>
    <w:p w14:paraId="376D025E" w14:textId="49C0E077" w:rsidR="007968C8" w:rsidRDefault="00F314ED" w:rsidP="00F524B2">
      <w:r>
        <w:t xml:space="preserve">You are expected to build a web application that will calculate the selling price of the fuel to a client (gas station) depending on the following factors. </w:t>
      </w:r>
    </w:p>
    <w:p w14:paraId="0770015D" w14:textId="66C377E1" w:rsidR="00915FD1" w:rsidRDefault="00915FD1" w:rsidP="00915FD1">
      <w:pPr>
        <w:pStyle w:val="ListParagraph"/>
        <w:numPr>
          <w:ilvl w:val="0"/>
          <w:numId w:val="5"/>
        </w:numPr>
      </w:pPr>
      <w:r w:rsidRPr="00665FEF">
        <w:rPr>
          <w:b/>
        </w:rPr>
        <w:t>Location of the client:</w:t>
      </w:r>
      <w:r>
        <w:br/>
        <w:t xml:space="preserve">Your application should ask the client in which state they are located in. If they are in </w:t>
      </w:r>
      <w:r w:rsidRPr="00D346A0">
        <w:rPr>
          <w:noProof/>
        </w:rPr>
        <w:t>anywhere</w:t>
      </w:r>
      <w:r>
        <w:t xml:space="preserve"> other than TEXAS. You need to put an additional cost of $0.90/per gallon.</w:t>
      </w:r>
    </w:p>
    <w:p w14:paraId="718EFC13" w14:textId="2F285A47" w:rsidR="00915FD1" w:rsidRPr="00665FEF" w:rsidRDefault="00915FD1" w:rsidP="00915FD1">
      <w:pPr>
        <w:pStyle w:val="ListParagraph"/>
        <w:numPr>
          <w:ilvl w:val="0"/>
          <w:numId w:val="5"/>
        </w:numPr>
        <w:rPr>
          <w:b/>
        </w:rPr>
      </w:pPr>
      <w:r w:rsidRPr="00665FEF">
        <w:rPr>
          <w:b/>
        </w:rPr>
        <w:t>Competitors Rate:</w:t>
      </w:r>
    </w:p>
    <w:p w14:paraId="3A1C2897" w14:textId="161828C3" w:rsidR="00915FD1" w:rsidRDefault="00915FD1" w:rsidP="00915FD1">
      <w:pPr>
        <w:ind w:left="720"/>
      </w:pPr>
      <w:r>
        <w:t>The dataset for the competitor’s rate will be provided to you month wise for the year 2017 and 2018</w:t>
      </w:r>
    </w:p>
    <w:p w14:paraId="6B88C87B" w14:textId="49C1181C" w:rsidR="00915FD1" w:rsidRPr="00665FEF" w:rsidRDefault="00915FD1" w:rsidP="00915FD1">
      <w:pPr>
        <w:pStyle w:val="ListParagraph"/>
        <w:numPr>
          <w:ilvl w:val="0"/>
          <w:numId w:val="5"/>
        </w:numPr>
        <w:rPr>
          <w:b/>
        </w:rPr>
      </w:pPr>
      <w:r w:rsidRPr="00665FEF">
        <w:rPr>
          <w:b/>
        </w:rPr>
        <w:t>Client rate History:</w:t>
      </w:r>
    </w:p>
    <w:p w14:paraId="0FC6B46E" w14:textId="562FA0BC" w:rsidR="00915FD1" w:rsidRDefault="00915FD1" w:rsidP="00915FD1">
      <w:pPr>
        <w:ind w:left="720"/>
      </w:pPr>
      <w:r>
        <w:t>This data needs to be generated by you. This will effectively decide the amount of discount that you will be providing to the client. It is left up to your discretion on how you decide the percentage of discount</w:t>
      </w:r>
      <w:r w:rsidR="006E60EB">
        <w:t xml:space="preserve"> depending upon how many times in the past that the same client has requested fuel.</w:t>
      </w:r>
    </w:p>
    <w:p w14:paraId="110B2DC2" w14:textId="7607C3D9" w:rsidR="00915FD1" w:rsidRPr="00665FEF" w:rsidRDefault="00915FD1" w:rsidP="00915FD1">
      <w:pPr>
        <w:pStyle w:val="ListParagraph"/>
        <w:numPr>
          <w:ilvl w:val="0"/>
          <w:numId w:val="5"/>
        </w:numPr>
        <w:rPr>
          <w:b/>
        </w:rPr>
      </w:pPr>
      <w:r w:rsidRPr="00665FEF">
        <w:rPr>
          <w:b/>
        </w:rPr>
        <w:t>Gallons Requested:</w:t>
      </w:r>
    </w:p>
    <w:p w14:paraId="22F15E6F" w14:textId="46C6ACF2" w:rsidR="00915FD1" w:rsidRDefault="006E60EB" w:rsidP="00915FD1">
      <w:pPr>
        <w:pStyle w:val="ListParagraph"/>
      </w:pPr>
      <w:r>
        <w:t>The number of gallons requested is something that client will be telling you and the total cost will include that component as well.</w:t>
      </w:r>
    </w:p>
    <w:p w14:paraId="4EE5A1B2" w14:textId="3748504C" w:rsidR="006E60EB" w:rsidRPr="00665FEF" w:rsidRDefault="006E60EB" w:rsidP="006E60EB">
      <w:pPr>
        <w:pStyle w:val="ListParagraph"/>
        <w:numPr>
          <w:ilvl w:val="0"/>
          <w:numId w:val="5"/>
        </w:numPr>
        <w:rPr>
          <w:b/>
        </w:rPr>
      </w:pPr>
      <w:r w:rsidRPr="00665FEF">
        <w:rPr>
          <w:b/>
        </w:rPr>
        <w:t xml:space="preserve">Company Profit </w:t>
      </w:r>
      <w:r w:rsidR="00DE3A82" w:rsidRPr="00665FEF">
        <w:rPr>
          <w:b/>
        </w:rPr>
        <w:t>Margin (</w:t>
      </w:r>
      <w:r w:rsidRPr="00665FEF">
        <w:rPr>
          <w:b/>
        </w:rPr>
        <w:t>%):</w:t>
      </w:r>
    </w:p>
    <w:p w14:paraId="3F5DE2F8" w14:textId="694C81CD" w:rsidR="00340EB1" w:rsidRDefault="00D346A0" w:rsidP="00C17853">
      <w:pPr>
        <w:pStyle w:val="ListParagraph"/>
      </w:pPr>
      <w:r>
        <w:rPr>
          <w:noProof/>
        </w:rPr>
        <w:t>A</w:t>
      </w:r>
      <w:r w:rsidR="006E60EB" w:rsidRPr="00D346A0">
        <w:rPr>
          <w:noProof/>
        </w:rPr>
        <w:t xml:space="preserve"> profit</w:t>
      </w:r>
      <w:r w:rsidR="006E60EB">
        <w:t xml:space="preserve"> margin is a number you can decide on how much profit you would want to earn per gallon on this sale.</w:t>
      </w:r>
    </w:p>
    <w:p w14:paraId="371C7622" w14:textId="59ECB5F7" w:rsidR="003830E4" w:rsidRDefault="003830E4" w:rsidP="00C17853">
      <w:pPr>
        <w:pStyle w:val="ListParagraph"/>
      </w:pPr>
    </w:p>
    <w:p w14:paraId="690DA6BC" w14:textId="77777777" w:rsidR="003830E4" w:rsidRDefault="003830E4" w:rsidP="00C17853">
      <w:pPr>
        <w:pStyle w:val="ListParagraph"/>
      </w:pPr>
    </w:p>
    <w:p w14:paraId="10CDEAB7" w14:textId="4280E764" w:rsidR="006E60EB" w:rsidRPr="00665FEF" w:rsidRDefault="006E60EB" w:rsidP="006E60EB">
      <w:pPr>
        <w:pStyle w:val="ListParagraph"/>
        <w:numPr>
          <w:ilvl w:val="0"/>
          <w:numId w:val="5"/>
        </w:numPr>
        <w:rPr>
          <w:b/>
        </w:rPr>
      </w:pPr>
      <w:r w:rsidRPr="00665FEF">
        <w:rPr>
          <w:b/>
        </w:rPr>
        <w:lastRenderedPageBreak/>
        <w:t xml:space="preserve">Season </w:t>
      </w:r>
      <w:r w:rsidR="00DE3A82" w:rsidRPr="00665FEF">
        <w:rPr>
          <w:b/>
        </w:rPr>
        <w:t>Fluctuation (</w:t>
      </w:r>
      <w:r w:rsidRPr="00665FEF">
        <w:rPr>
          <w:b/>
        </w:rPr>
        <w:t>%):</w:t>
      </w:r>
    </w:p>
    <w:p w14:paraId="191EB114" w14:textId="0CD2470C" w:rsidR="001B72DD" w:rsidRDefault="006E60EB" w:rsidP="006E60EB">
      <w:pPr>
        <w:ind w:left="720"/>
      </w:pPr>
      <w:r>
        <w:t xml:space="preserve">This is the percentage increase you would like to see in the price of the fuel per gallon. For the ease of this </w:t>
      </w:r>
      <w:r w:rsidRPr="00D346A0">
        <w:rPr>
          <w:noProof/>
        </w:rPr>
        <w:t>project</w:t>
      </w:r>
      <w:r w:rsidR="00D346A0">
        <w:rPr>
          <w:noProof/>
        </w:rPr>
        <w:t>,</w:t>
      </w:r>
      <w:r>
        <w:t xml:space="preserve"> you are to consider only 2 seasons namely Summer and Winter.</w:t>
      </w:r>
    </w:p>
    <w:p w14:paraId="3620A4B9" w14:textId="1CA74A9E" w:rsidR="001B72DD" w:rsidRDefault="001B72DD" w:rsidP="001B72DD">
      <w:pPr>
        <w:pStyle w:val="ListParagraph"/>
        <w:numPr>
          <w:ilvl w:val="1"/>
          <w:numId w:val="5"/>
        </w:numPr>
      </w:pPr>
      <w:r>
        <w:t>Summers - March, April, May, June, July, August.</w:t>
      </w:r>
    </w:p>
    <w:p w14:paraId="62921ED9" w14:textId="2ACFF191" w:rsidR="006E60EB" w:rsidRDefault="001B72DD" w:rsidP="006E60EB">
      <w:pPr>
        <w:pStyle w:val="ListParagraph"/>
        <w:numPr>
          <w:ilvl w:val="1"/>
          <w:numId w:val="5"/>
        </w:numPr>
      </w:pPr>
      <w:r>
        <w:t>Winter – September, October, November, December, January, February.</w:t>
      </w:r>
    </w:p>
    <w:p w14:paraId="06730B1D" w14:textId="72FBED6C" w:rsidR="007104F6" w:rsidRDefault="007104F6" w:rsidP="007104F6">
      <w:pPr>
        <w:pStyle w:val="ListParagraph"/>
        <w:ind w:left="1440"/>
      </w:pPr>
      <w:r>
        <w:rPr>
          <w:noProof/>
        </w:rPr>
        <mc:AlternateContent>
          <mc:Choice Requires="wps">
            <w:drawing>
              <wp:anchor distT="0" distB="0" distL="114300" distR="114300" simplePos="0" relativeHeight="251688960" behindDoc="0" locked="0" layoutInCell="1" allowOverlap="1" wp14:anchorId="52FD3491" wp14:editId="64E2CDED">
                <wp:simplePos x="0" y="0"/>
                <wp:positionH relativeFrom="margin">
                  <wp:posOffset>-635</wp:posOffset>
                </wp:positionH>
                <wp:positionV relativeFrom="paragraph">
                  <wp:posOffset>190500</wp:posOffset>
                </wp:positionV>
                <wp:extent cx="6486525" cy="469900"/>
                <wp:effectExtent l="0" t="0" r="28575" b="25400"/>
                <wp:wrapSquare wrapText="bothSides"/>
                <wp:docPr id="1" name="Text Box 1"/>
                <wp:cNvGraphicFramePr/>
                <a:graphic xmlns:a="http://schemas.openxmlformats.org/drawingml/2006/main">
                  <a:graphicData uri="http://schemas.microsoft.com/office/word/2010/wordprocessingShape">
                    <wps:wsp>
                      <wps:cNvSpPr txBox="1"/>
                      <wps:spPr>
                        <a:xfrm>
                          <a:off x="0" y="0"/>
                          <a:ext cx="6486525" cy="469900"/>
                        </a:xfrm>
                        <a:prstGeom prst="rect">
                          <a:avLst/>
                        </a:prstGeom>
                        <a:noFill/>
                        <a:ln w="6350">
                          <a:solidFill>
                            <a:prstClr val="black"/>
                          </a:solidFill>
                        </a:ln>
                      </wps:spPr>
                      <wps:txbx>
                        <w:txbxContent>
                          <w:p w14:paraId="74451811" w14:textId="137341B9" w:rsidR="007104F6" w:rsidRPr="000D2805" w:rsidRDefault="007104F6" w:rsidP="006242C9">
                            <w:pPr>
                              <w:jc w:val="center"/>
                              <w:rPr>
                                <w:b/>
                              </w:rPr>
                            </w:pPr>
                            <w:r>
                              <w:rPr>
                                <w:b/>
                              </w:rPr>
                              <w:t>Fuel Price</w:t>
                            </w:r>
                            <w:r w:rsidRPr="003974C0">
                              <w:rPr>
                                <w:b/>
                              </w:rPr>
                              <w:t xml:space="preserve">= (Gallons </w:t>
                            </w:r>
                            <w:r>
                              <w:rPr>
                                <w:b/>
                              </w:rPr>
                              <w:t>x</w:t>
                            </w:r>
                            <w:r w:rsidRPr="003974C0">
                              <w:rPr>
                                <w:b/>
                              </w:rPr>
                              <w:t xml:space="preserve"> price per gallon) + </w:t>
                            </w:r>
                            <w:r>
                              <w:rPr>
                                <w:b/>
                              </w:rPr>
                              <w:t>*</w:t>
                            </w:r>
                            <w:r w:rsidRPr="003974C0">
                              <w:rPr>
                                <w:b/>
                              </w:rPr>
                              <w:t>Transportation</w:t>
                            </w:r>
                            <w:r>
                              <w:rPr>
                                <w:b/>
                              </w:rPr>
                              <w:t xml:space="preserve"> </w:t>
                            </w:r>
                            <w:r w:rsidRPr="003974C0">
                              <w:rPr>
                                <w:b/>
                              </w:rPr>
                              <w:t xml:space="preserve">– </w:t>
                            </w:r>
                            <w:r>
                              <w:rPr>
                                <w:b/>
                              </w:rPr>
                              <w:t>*</w:t>
                            </w:r>
                            <w:r w:rsidR="00AA48C2">
                              <w:rPr>
                                <w:b/>
                              </w:rPr>
                              <w:t>*</w:t>
                            </w:r>
                            <w:r w:rsidRPr="003974C0">
                              <w:rPr>
                                <w:b/>
                              </w:rPr>
                              <w:t>Discou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52FD3491" id="Text Box 1" o:spid="_x0000_s1040" type="#_x0000_t202" style="position:absolute;left:0;text-align:left;margin-left:-.05pt;margin-top:15pt;width:510.75pt;height:37pt;z-index:2516889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" filled="f" strokeweight=".5pt">
                <v:textbox style="mso-fit-shape-to-text:t">
                  <w:txbxContent>
                    <w:p w14:paraId="74451811" w14:textId="137341B9" w:rsidR="007104F6" w:rsidRPr="000D2805" w:rsidRDefault="007104F6" w:rsidP="006242C9">
                      <w:pPr>
                        <w:jc w:val="center"/>
                        <w:rPr>
                          <w:b/>
                        </w:rPr>
                      </w:pPr>
                      <w:r>
                        <w:rPr>
                          <w:b/>
                        </w:rPr>
                        <w:t>Fuel Price</w:t>
                      </w:r>
                      <w:r w:rsidRPr="003974C0">
                        <w:rPr>
                          <w:b/>
                        </w:rPr>
                        <w:t xml:space="preserve">= (Gallons </w:t>
                      </w:r>
                      <w:r>
                        <w:rPr>
                          <w:b/>
                        </w:rPr>
                        <w:t>x</w:t>
                      </w:r>
                      <w:r w:rsidRPr="003974C0">
                        <w:rPr>
                          <w:b/>
                        </w:rPr>
                        <w:t xml:space="preserve"> price per gallon) + </w:t>
                      </w:r>
                      <w:r>
                        <w:rPr>
                          <w:b/>
                        </w:rPr>
                        <w:t>*</w:t>
                      </w:r>
                      <w:r w:rsidRPr="003974C0">
                        <w:rPr>
                          <w:b/>
                        </w:rPr>
                        <w:t>Transportation</w:t>
                      </w:r>
                      <w:r>
                        <w:rPr>
                          <w:b/>
                        </w:rPr>
                        <w:t xml:space="preserve"> </w:t>
                      </w:r>
                      <w:r w:rsidRPr="003974C0">
                        <w:rPr>
                          <w:b/>
                        </w:rPr>
                        <w:t xml:space="preserve">– </w:t>
                      </w:r>
                      <w:r>
                        <w:rPr>
                          <w:b/>
                        </w:rPr>
                        <w:t>*</w:t>
                      </w:r>
                      <w:r w:rsidR="00AA48C2">
                        <w:rPr>
                          <w:b/>
                        </w:rPr>
                        <w:t>*</w:t>
                      </w:r>
                      <w:r w:rsidRPr="003974C0">
                        <w:rPr>
                          <w:b/>
                        </w:rPr>
                        <w:t>Discounts</w:t>
                      </w:r>
                    </w:p>
                  </w:txbxContent>
                </v:textbox>
                <w10:wrap type="square" anchorx="margin"/>
              </v:shape>
            </w:pict>
          </mc:Fallback>
        </mc:AlternateContent>
      </w:r>
    </w:p>
    <w:p w14:paraId="247E08D7" w14:textId="1FAAF118" w:rsidR="003974C0" w:rsidRDefault="003974C0" w:rsidP="006E60EB"/>
    <w:p w14:paraId="01B3A383" w14:textId="32E9B6E1" w:rsidR="006242C9" w:rsidRDefault="006242C9" w:rsidP="00BD1BDD">
      <w:pPr>
        <w:ind w:left="720"/>
      </w:pPr>
    </w:p>
    <w:p w14:paraId="4B19A935" w14:textId="7BEFE242" w:rsidR="006242C9" w:rsidRDefault="004F2799" w:rsidP="00BD1BDD">
      <w:pPr>
        <w:ind w:left="720"/>
      </w:pPr>
      <w:r>
        <w:rPr>
          <w:noProof/>
        </w:rPr>
        <mc:AlternateContent>
          <mc:Choice Requires="wps">
            <w:drawing>
              <wp:anchor distT="0" distB="0" distL="114300" distR="114300" simplePos="0" relativeHeight="251691008" behindDoc="0" locked="0" layoutInCell="1" allowOverlap="1" wp14:anchorId="78462F6A" wp14:editId="236F8CB0">
                <wp:simplePos x="0" y="0"/>
                <wp:positionH relativeFrom="margin">
                  <wp:posOffset>375285</wp:posOffset>
                </wp:positionH>
                <wp:positionV relativeFrom="paragraph">
                  <wp:posOffset>8890</wp:posOffset>
                </wp:positionV>
                <wp:extent cx="5676900" cy="1828800"/>
                <wp:effectExtent l="0" t="0" r="19050" b="20955"/>
                <wp:wrapSquare wrapText="bothSides"/>
                <wp:docPr id="2" name="Text Box 2"/>
                <wp:cNvGraphicFramePr/>
                <a:graphic xmlns:a="http://schemas.openxmlformats.org/drawingml/2006/main">
                  <a:graphicData uri="http://schemas.microsoft.com/office/word/2010/wordprocessingShape">
                    <wps:wsp>
                      <wps:cNvSpPr txBox="1"/>
                      <wps:spPr>
                        <a:xfrm>
                          <a:off x="0" y="0"/>
                          <a:ext cx="5676900" cy="1828800"/>
                        </a:xfrm>
                        <a:prstGeom prst="rect">
                          <a:avLst/>
                        </a:prstGeom>
                        <a:noFill/>
                        <a:ln w="6350">
                          <a:solidFill>
                            <a:prstClr val="black"/>
                          </a:solidFill>
                        </a:ln>
                      </wps:spPr>
                      <wps:txbx>
                        <w:txbxContent>
                          <w:p w14:paraId="24F30BC8" w14:textId="307FCDE3" w:rsidR="006242C9" w:rsidRPr="000A336C" w:rsidRDefault="004F2799" w:rsidP="006242C9">
                            <w:pPr>
                              <w:rPr>
                                <w:b/>
                              </w:rPr>
                            </w:pPr>
                            <w:r w:rsidRPr="006242C9">
                              <w:rPr>
                                <w:b/>
                              </w:rPr>
                              <w:t xml:space="preserve"> </w:t>
                            </w:r>
                            <w:r w:rsidR="006242C9" w:rsidRPr="006242C9">
                              <w:rPr>
                                <w:b/>
                              </w:rPr>
                              <w:t>(</w:t>
                            </w:r>
                            <w:r>
                              <w:rPr>
                                <w:b/>
                              </w:rPr>
                              <w:t>****</w:t>
                            </w:r>
                            <w:r w:rsidR="006242C9" w:rsidRPr="006242C9">
                              <w:rPr>
                                <w:b/>
                              </w:rPr>
                              <w:t>Minimum Price of Competitors x Gallons)</w:t>
                            </w:r>
                            <w:r w:rsidR="006242C9">
                              <w:t xml:space="preserve"> </w:t>
                            </w:r>
                            <w:r w:rsidR="006242C9" w:rsidRPr="006242C9">
                              <w:rPr>
                                <w:b/>
                              </w:rPr>
                              <w:t>&lt; Fuel Price</w:t>
                            </w:r>
                            <w:r w:rsidR="006242C9">
                              <w:t xml:space="preserve"> </w:t>
                            </w:r>
                            <w:r w:rsidR="006242C9">
                              <w:rPr>
                                <w:b/>
                              </w:rPr>
                              <w:t>&lt; ***Competitors pri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8462F6A" id="Text Box 2" o:spid="_x0000_s1041" type="#_x0000_t202" style="position:absolute;left:0;text-align:left;margin-left:29.55pt;margin-top:.7pt;width:447pt;height:2in;z-index:25169100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" filled="f" strokeweight=".5pt">
                <v:textbox style="mso-fit-shape-to-text:t">
                  <w:txbxContent>
                    <w:p w14:paraId="24F30BC8" w14:textId="307FCDE3" w:rsidR="006242C9" w:rsidRPr="000A336C" w:rsidRDefault="004F2799" w:rsidP="006242C9">
                      <w:pPr>
                        <w:rPr>
                          <w:b/>
                        </w:rPr>
                      </w:pPr>
                      <w:r w:rsidRPr="006242C9">
                        <w:rPr>
                          <w:b/>
                        </w:rPr>
                        <w:t xml:space="preserve"> </w:t>
                      </w:r>
                      <w:r w:rsidR="006242C9" w:rsidRPr="006242C9">
                        <w:rPr>
                          <w:b/>
                        </w:rPr>
                        <w:t>(</w:t>
                      </w:r>
                      <w:r>
                        <w:rPr>
                          <w:b/>
                        </w:rPr>
                        <w:t>****</w:t>
                      </w:r>
                      <w:r w:rsidR="006242C9" w:rsidRPr="006242C9">
                        <w:rPr>
                          <w:b/>
                        </w:rPr>
                        <w:t>Minimum Price of Competitors x Gallons)</w:t>
                      </w:r>
                      <w:r w:rsidR="006242C9">
                        <w:t xml:space="preserve"> </w:t>
                      </w:r>
                      <w:r w:rsidR="006242C9" w:rsidRPr="006242C9">
                        <w:rPr>
                          <w:b/>
                        </w:rPr>
                        <w:t>&lt; Fuel Price</w:t>
                      </w:r>
                      <w:r w:rsidR="006242C9">
                        <w:t xml:space="preserve"> </w:t>
                      </w:r>
                      <w:r w:rsidR="006242C9">
                        <w:rPr>
                          <w:b/>
                        </w:rPr>
                        <w:t>&lt; ***Competitors price</w:t>
                      </w:r>
                    </w:p>
                  </w:txbxContent>
                </v:textbox>
                <w10:wrap type="square" anchorx="margin"/>
              </v:shape>
            </w:pict>
          </mc:Fallback>
        </mc:AlternateContent>
      </w:r>
    </w:p>
    <w:p w14:paraId="07522076" w14:textId="2AE9C757" w:rsidR="006E60EB" w:rsidRDefault="003974C0" w:rsidP="006E60EB">
      <w:r>
        <w:t xml:space="preserve">*Transportation charges </w:t>
      </w:r>
      <w:r w:rsidR="00D346A0">
        <w:rPr>
          <w:noProof/>
        </w:rPr>
        <w:t>are</w:t>
      </w:r>
      <w:r>
        <w:t xml:space="preserve"> only applicable if the client </w:t>
      </w:r>
      <w:r w:rsidRPr="00D346A0">
        <w:rPr>
          <w:noProof/>
        </w:rPr>
        <w:t>i</w:t>
      </w:r>
      <w:r w:rsidR="00D346A0">
        <w:rPr>
          <w:noProof/>
        </w:rPr>
        <w:t>s</w:t>
      </w:r>
      <w:r>
        <w:t xml:space="preserve"> out of Texas</w:t>
      </w:r>
    </w:p>
    <w:p w14:paraId="4B064A67" w14:textId="77777777" w:rsidR="003974C0" w:rsidRDefault="003974C0" w:rsidP="006E60EB">
      <w:r>
        <w:t>**Discount = client rate history +/- Season fluctuation - profit margin</w:t>
      </w:r>
    </w:p>
    <w:p w14:paraId="24F25976" w14:textId="5512A60B" w:rsidR="001B72DD" w:rsidRDefault="003974C0" w:rsidP="001B72DD">
      <w:r>
        <w:t>***Competitors price of fuel</w:t>
      </w:r>
      <w:r w:rsidR="001B72DD">
        <w:t xml:space="preserve"> = (Gallons requested x Average </w:t>
      </w:r>
      <w:r w:rsidR="0022063D">
        <w:t xml:space="preserve">of </w:t>
      </w:r>
      <w:r w:rsidR="001B72DD">
        <w:t>fuel price</w:t>
      </w:r>
      <w:r w:rsidR="0022063D">
        <w:t xml:space="preserve"> per gallon</w:t>
      </w:r>
      <w:r w:rsidR="001B72DD">
        <w:t>) + Transportation.</w:t>
      </w:r>
    </w:p>
    <w:p w14:paraId="7406ABD0" w14:textId="34464373" w:rsidR="001B72DD" w:rsidRDefault="004F2799" w:rsidP="001B72DD">
      <w:r>
        <w:t>****</w:t>
      </w:r>
      <w:r w:rsidR="004C0C66" w:rsidRPr="004C0C66">
        <w:rPr>
          <w:b/>
        </w:rPr>
        <w:t xml:space="preserve"> </w:t>
      </w:r>
      <w:r w:rsidR="004C0C66" w:rsidRPr="004C0C66">
        <w:t>Minimum Price of Competitors</w:t>
      </w:r>
      <w:r w:rsidR="004C0C66">
        <w:t xml:space="preserve"> = minimum value for that month from both the data files and take </w:t>
      </w:r>
      <w:r w:rsidR="00A66EBB">
        <w:t xml:space="preserve">their </w:t>
      </w:r>
      <w:r w:rsidR="004C0C66">
        <w:t>average</w:t>
      </w:r>
    </w:p>
    <w:p w14:paraId="3F55B37B" w14:textId="55D349FA" w:rsidR="001B72DD" w:rsidRDefault="001B72DD" w:rsidP="006E60EB"/>
    <w:p w14:paraId="39BF59C0" w14:textId="77777777" w:rsidR="001B72DD" w:rsidRPr="001B72DD" w:rsidRDefault="001B72DD" w:rsidP="006E60EB">
      <w:pPr>
        <w:rPr>
          <w:color w:val="FF0000"/>
        </w:rPr>
      </w:pPr>
      <w:r w:rsidRPr="001B72DD">
        <w:rPr>
          <w:color w:val="FF0000"/>
        </w:rPr>
        <w:t xml:space="preserve">NOTE: </w:t>
      </w:r>
    </w:p>
    <w:p w14:paraId="25C9E2EC" w14:textId="3F5137C9" w:rsidR="001B72DD" w:rsidRPr="001B72DD" w:rsidRDefault="001B72DD" w:rsidP="001B72DD">
      <w:pPr>
        <w:pStyle w:val="ListParagraph"/>
        <w:numPr>
          <w:ilvl w:val="0"/>
          <w:numId w:val="6"/>
        </w:numPr>
        <w:rPr>
          <w:color w:val="FF0000"/>
        </w:rPr>
      </w:pPr>
      <w:r w:rsidRPr="001B72DD">
        <w:rPr>
          <w:color w:val="FF0000"/>
        </w:rPr>
        <w:t>You need to adjust your discounts and the price per gallon depending on the competitor’s price of fuel as your price of the fuel should never be more than the competitor’s price.</w:t>
      </w:r>
    </w:p>
    <w:p w14:paraId="74B29BF7" w14:textId="1DF7D75F" w:rsidR="001B72DD" w:rsidRDefault="001B72DD" w:rsidP="001B72DD">
      <w:pPr>
        <w:pStyle w:val="ListParagraph"/>
        <w:numPr>
          <w:ilvl w:val="0"/>
          <w:numId w:val="6"/>
        </w:numPr>
        <w:rPr>
          <w:color w:val="FF0000"/>
        </w:rPr>
      </w:pPr>
      <w:r w:rsidRPr="001B72DD">
        <w:rPr>
          <w:color w:val="FF0000"/>
        </w:rPr>
        <w:t>None of the discounts can be</w:t>
      </w:r>
      <w:r w:rsidR="002D27A4">
        <w:rPr>
          <w:color w:val="FF0000"/>
        </w:rPr>
        <w:t xml:space="preserve"> 0</w:t>
      </w:r>
      <w:r w:rsidRPr="001B72DD">
        <w:rPr>
          <w:color w:val="FF0000"/>
        </w:rPr>
        <w:t xml:space="preserve"> </w:t>
      </w:r>
      <w:r w:rsidR="00DE3A82">
        <w:rPr>
          <w:color w:val="FF0000"/>
        </w:rPr>
        <w:t>except for client rate history</w:t>
      </w:r>
      <w:r w:rsidRPr="001B72DD">
        <w:rPr>
          <w:color w:val="FF0000"/>
        </w:rPr>
        <w:t>.</w:t>
      </w:r>
    </w:p>
    <w:p w14:paraId="1CC0A7E0" w14:textId="25F4F074" w:rsidR="007104F6" w:rsidRPr="001B72DD" w:rsidRDefault="007104F6" w:rsidP="001B72DD">
      <w:pPr>
        <w:pStyle w:val="ListParagraph"/>
        <w:numPr>
          <w:ilvl w:val="0"/>
          <w:numId w:val="6"/>
        </w:numPr>
        <w:rPr>
          <w:color w:val="FF0000"/>
        </w:rPr>
      </w:pPr>
      <w:r w:rsidRPr="007104F6">
        <w:rPr>
          <w:color w:val="FF0000"/>
        </w:rPr>
        <w:t>The prices in summer are generally greater than the prices in winter</w:t>
      </w:r>
    </w:p>
    <w:p w14:paraId="0F5AF7B6" w14:textId="5862CB8D" w:rsidR="001B72DD" w:rsidRDefault="001B72DD" w:rsidP="001B72DD"/>
    <w:p w14:paraId="6127CCCB" w14:textId="74E6CDE9" w:rsidR="001B72DD" w:rsidRDefault="001B72DD" w:rsidP="001B72DD">
      <w:r w:rsidRPr="001B72DD">
        <w:rPr>
          <w:b/>
        </w:rPr>
        <w:t>Form for Client Consists of</w:t>
      </w:r>
      <w:r>
        <w:t>:</w:t>
      </w:r>
    </w:p>
    <w:p w14:paraId="50CB5EEF" w14:textId="079585A8" w:rsidR="001B72DD" w:rsidRDefault="001B72DD" w:rsidP="001B72DD">
      <w:pPr>
        <w:pStyle w:val="ListParagraph"/>
        <w:numPr>
          <w:ilvl w:val="0"/>
          <w:numId w:val="8"/>
        </w:numPr>
      </w:pPr>
      <w:r>
        <w:t>Client Name:</w:t>
      </w:r>
    </w:p>
    <w:p w14:paraId="0E353807" w14:textId="3AE543DF" w:rsidR="001B72DD" w:rsidRDefault="001B72DD" w:rsidP="001B72DD">
      <w:pPr>
        <w:pStyle w:val="ListParagraph"/>
        <w:numPr>
          <w:ilvl w:val="0"/>
          <w:numId w:val="8"/>
        </w:numPr>
      </w:pPr>
      <w:r>
        <w:t>Client Location:</w:t>
      </w:r>
    </w:p>
    <w:p w14:paraId="3DAC6A14" w14:textId="418B9B84" w:rsidR="00DE3A82" w:rsidRDefault="00DE3A82" w:rsidP="001B72DD">
      <w:pPr>
        <w:pStyle w:val="ListParagraph"/>
        <w:numPr>
          <w:ilvl w:val="0"/>
          <w:numId w:val="8"/>
        </w:numPr>
      </w:pPr>
      <w:r>
        <w:t>Number of Gallons</w:t>
      </w:r>
    </w:p>
    <w:p w14:paraId="713820B9" w14:textId="27B0787A" w:rsidR="001B72DD" w:rsidRPr="007968C8" w:rsidRDefault="002E0E3E" w:rsidP="00DE3A82">
      <w:pPr>
        <w:pStyle w:val="ListParagraph"/>
        <w:numPr>
          <w:ilvl w:val="0"/>
          <w:numId w:val="8"/>
        </w:numPr>
      </w:pPr>
      <w:r>
        <w:t xml:space="preserve">Date and </w:t>
      </w:r>
      <w:r w:rsidR="001B72DD">
        <w:t>Month in which he wants to request the fuel</w:t>
      </w:r>
    </w:p>
    <w:p w14:paraId="186871F0" w14:textId="13AE3C66" w:rsidR="00DE3A82" w:rsidRDefault="00DE3A82" w:rsidP="00DE3A82">
      <w:r>
        <w:rPr>
          <w:b/>
        </w:rPr>
        <w:t>Output to the Client consists of:</w:t>
      </w:r>
    </w:p>
    <w:p w14:paraId="1E4FD57F" w14:textId="0672D778" w:rsidR="00DE3A82" w:rsidRDefault="00DE3A82" w:rsidP="00DE3A82">
      <w:pPr>
        <w:pStyle w:val="ListParagraph"/>
        <w:numPr>
          <w:ilvl w:val="0"/>
          <w:numId w:val="10"/>
        </w:numPr>
      </w:pPr>
      <w:r>
        <w:t xml:space="preserve">You need to show the client how much you are charging for the price per gallon. </w:t>
      </w:r>
    </w:p>
    <w:p w14:paraId="31C94430" w14:textId="0E21892D" w:rsidR="00DE3A82" w:rsidRDefault="00DE3A82" w:rsidP="00DE3A82">
      <w:pPr>
        <w:pStyle w:val="ListParagraph"/>
        <w:numPr>
          <w:ilvl w:val="0"/>
          <w:numId w:val="10"/>
        </w:numPr>
      </w:pPr>
      <w:r>
        <w:t>Charges for transportation</w:t>
      </w:r>
    </w:p>
    <w:p w14:paraId="3798430A" w14:textId="7D469D37" w:rsidR="00DE3A82" w:rsidRDefault="00DE3A82" w:rsidP="00DE3A82">
      <w:pPr>
        <w:pStyle w:val="ListParagraph"/>
        <w:numPr>
          <w:ilvl w:val="0"/>
          <w:numId w:val="10"/>
        </w:numPr>
      </w:pPr>
      <w:r>
        <w:t>Discounts (in detail)</w:t>
      </w:r>
    </w:p>
    <w:p w14:paraId="190A3846" w14:textId="0225E327" w:rsidR="00DE3A82" w:rsidRDefault="00F64326" w:rsidP="00DE3A82">
      <w:pPr>
        <w:pStyle w:val="ListParagraph"/>
        <w:numPr>
          <w:ilvl w:val="0"/>
          <w:numId w:val="10"/>
        </w:numPr>
      </w:pPr>
      <w:r>
        <w:t>Competitors price (the formula for calculation is on the top).</w:t>
      </w:r>
    </w:p>
    <w:p w14:paraId="2D7504D1" w14:textId="0D2CBF82" w:rsidR="00DE3A82" w:rsidRPr="00DE3A82" w:rsidRDefault="00DE3A82" w:rsidP="00DE3A82">
      <w:pPr>
        <w:pStyle w:val="ListParagraph"/>
        <w:numPr>
          <w:ilvl w:val="0"/>
          <w:numId w:val="10"/>
        </w:numPr>
      </w:pPr>
      <w:r>
        <w:t>Total Price After discount</w:t>
      </w:r>
    </w:p>
    <w:p w14:paraId="15E99EDA" w14:textId="77777777" w:rsidR="00DE3A82" w:rsidRDefault="00DE3A82" w:rsidP="00F524B2">
      <w:pPr>
        <w:rPr>
          <w:b/>
        </w:rPr>
      </w:pPr>
      <w:r>
        <w:rPr>
          <w:b/>
        </w:rPr>
        <w:t>Final Demo Requirements:</w:t>
      </w:r>
    </w:p>
    <w:p w14:paraId="6BEAEB35" w14:textId="54BEBCEC" w:rsidR="00DE3A82" w:rsidRDefault="00DE3A82" w:rsidP="00DE3A82">
      <w:pPr>
        <w:pStyle w:val="ListParagraph"/>
        <w:numPr>
          <w:ilvl w:val="0"/>
          <w:numId w:val="11"/>
        </w:numPr>
        <w:rPr>
          <w:b/>
        </w:rPr>
      </w:pPr>
      <w:r>
        <w:t xml:space="preserve">You are strictly required to build a </w:t>
      </w:r>
      <w:r w:rsidRPr="00DE3A82">
        <w:rPr>
          <w:u w:val="single"/>
        </w:rPr>
        <w:t>WEB APPLICATION</w:t>
      </w:r>
      <w:r>
        <w:t xml:space="preserve">. </w:t>
      </w:r>
    </w:p>
    <w:p w14:paraId="1A131A6E" w14:textId="6E22ADBB" w:rsidR="00DE3A82" w:rsidRPr="00DE3A82" w:rsidRDefault="00DE3A82" w:rsidP="00DE3A82">
      <w:pPr>
        <w:pStyle w:val="ListParagraph"/>
        <w:numPr>
          <w:ilvl w:val="0"/>
          <w:numId w:val="11"/>
        </w:numPr>
        <w:rPr>
          <w:b/>
        </w:rPr>
      </w:pPr>
      <w:r>
        <w:t xml:space="preserve">You are to create </w:t>
      </w:r>
      <w:r w:rsidR="00D346A0">
        <w:t xml:space="preserve">a </w:t>
      </w:r>
      <w:r w:rsidRPr="00D346A0">
        <w:rPr>
          <w:noProof/>
        </w:rPr>
        <w:t>few</w:t>
      </w:r>
      <w:r>
        <w:t xml:space="preserve"> dummy companies who have ordered from you in past few months or years.</w:t>
      </w:r>
    </w:p>
    <w:p w14:paraId="7F580F61" w14:textId="73E3F3C3" w:rsidR="00665FEF" w:rsidRPr="00665FEF" w:rsidRDefault="00665FEF" w:rsidP="00DE3A82">
      <w:pPr>
        <w:pStyle w:val="ListParagraph"/>
        <w:numPr>
          <w:ilvl w:val="0"/>
          <w:numId w:val="11"/>
        </w:numPr>
        <w:rPr>
          <w:b/>
        </w:rPr>
      </w:pPr>
      <w:r>
        <w:t>There should be a company login</w:t>
      </w:r>
    </w:p>
    <w:p w14:paraId="7F864AF8" w14:textId="16AF173A" w:rsidR="00665FEF" w:rsidRPr="00665FEF" w:rsidRDefault="00665FEF" w:rsidP="00DE3A82">
      <w:pPr>
        <w:pStyle w:val="ListParagraph"/>
        <w:numPr>
          <w:ilvl w:val="0"/>
          <w:numId w:val="11"/>
        </w:numPr>
        <w:rPr>
          <w:b/>
        </w:rPr>
      </w:pPr>
      <w:r>
        <w:t>Company login should show all the past orders.</w:t>
      </w:r>
    </w:p>
    <w:p w14:paraId="561AD580" w14:textId="797796D2" w:rsidR="00665FEF" w:rsidRPr="00A31314" w:rsidRDefault="00665FEF" w:rsidP="00DE3A82">
      <w:pPr>
        <w:pStyle w:val="ListParagraph"/>
        <w:numPr>
          <w:ilvl w:val="0"/>
          <w:numId w:val="11"/>
        </w:numPr>
        <w:rPr>
          <w:b/>
        </w:rPr>
      </w:pPr>
      <w:r>
        <w:t xml:space="preserve">A client order page and check out </w:t>
      </w:r>
      <w:r w:rsidR="00D346A0">
        <w:t xml:space="preserve">the </w:t>
      </w:r>
      <w:r w:rsidRPr="00D346A0">
        <w:rPr>
          <w:noProof/>
        </w:rPr>
        <w:t>page</w:t>
      </w:r>
      <w:r>
        <w:t xml:space="preserve"> which all the details mentioned above</w:t>
      </w:r>
      <w:r w:rsidR="00A31314">
        <w:t>.</w:t>
      </w:r>
    </w:p>
    <w:p w14:paraId="7BE1EE9F" w14:textId="708B0783" w:rsidR="00A31314" w:rsidRDefault="00A31314" w:rsidP="00A31314">
      <w:pPr>
        <w:rPr>
          <w:b/>
        </w:rPr>
      </w:pPr>
    </w:p>
    <w:p w14:paraId="20AC1E09" w14:textId="7F516C74" w:rsidR="00A31314" w:rsidRPr="00A31314" w:rsidRDefault="00A31314" w:rsidP="00A31314">
      <w:r>
        <w:rPr>
          <w:b/>
        </w:rPr>
        <w:t xml:space="preserve">BONUS GRADE: </w:t>
      </w:r>
      <w:r>
        <w:t>5points extra will be awarded if you are hosting your web applications. We Strongly recommend you do that.</w:t>
      </w:r>
      <w:r w:rsidR="00A04A3F">
        <w:t xml:space="preserve"> (Suggestions – AWS, Azure – </w:t>
      </w:r>
      <w:r w:rsidR="00A04A3F" w:rsidRPr="00A04A3F">
        <w:rPr>
          <w:color w:val="FF0000"/>
        </w:rPr>
        <w:t>You are not forced to use only these, but these are few suggestions</w:t>
      </w:r>
      <w:r w:rsidR="00A04A3F">
        <w:t xml:space="preserve">). </w:t>
      </w:r>
    </w:p>
    <w:p w14:paraId="62FB4A29" w14:textId="77777777" w:rsidR="00C8159B" w:rsidRDefault="00C8159B" w:rsidP="00C8159B"/>
    <w:p w14:paraId="5D58F32A" w14:textId="77777777" w:rsidR="00C8159B" w:rsidRPr="00B02326" w:rsidRDefault="00C8159B" w:rsidP="00C8159B">
      <w:pPr>
        <w:rPr>
          <w:b/>
        </w:rPr>
      </w:pPr>
      <w:r w:rsidRPr="00B02326">
        <w:rPr>
          <w:b/>
        </w:rPr>
        <w:t>Tools &amp; Technologies:</w:t>
      </w:r>
    </w:p>
    <w:p w14:paraId="38757E28" w14:textId="77777777" w:rsidR="00C8159B" w:rsidRDefault="00C8159B" w:rsidP="00C8159B"/>
    <w:p w14:paraId="0E758D97" w14:textId="77777777" w:rsidR="00C8159B" w:rsidRDefault="00C8159B" w:rsidP="00C8159B">
      <w:pPr>
        <w:pStyle w:val="ListParagraph"/>
        <w:numPr>
          <w:ilvl w:val="0"/>
          <w:numId w:val="3"/>
        </w:numPr>
      </w:pPr>
      <w:r>
        <w:t>You are free to use any tools and technologies.</w:t>
      </w:r>
    </w:p>
    <w:p w14:paraId="4EC59127" w14:textId="549CF0B1" w:rsidR="00C8159B" w:rsidRDefault="00C8159B" w:rsidP="00C8159B"/>
    <w:p w14:paraId="23CAAA5E" w14:textId="77777777" w:rsidR="00574A6C" w:rsidRDefault="00574A6C" w:rsidP="00C8159B">
      <w:bookmarkStart w:id="0" w:name="_GoBack"/>
      <w:bookmarkEnd w:id="0"/>
    </w:p>
    <w:p w14:paraId="5157BE29" w14:textId="6C63B1F4" w:rsidR="00665FEF" w:rsidRPr="00665FEF" w:rsidRDefault="00665FEF" w:rsidP="002C0306">
      <w:pPr>
        <w:rPr>
          <w:b/>
          <w:color w:val="FF0000"/>
        </w:rPr>
      </w:pPr>
      <w:r w:rsidRPr="00D346A0">
        <w:rPr>
          <w:b/>
          <w:noProof/>
          <w:color w:val="FF0000"/>
        </w:rPr>
        <w:lastRenderedPageBreak/>
        <w:t>IMPORT</w:t>
      </w:r>
      <w:r w:rsidR="00D346A0">
        <w:rPr>
          <w:b/>
          <w:noProof/>
          <w:color w:val="FF0000"/>
        </w:rPr>
        <w:t>A</w:t>
      </w:r>
      <w:r w:rsidRPr="00D346A0">
        <w:rPr>
          <w:b/>
          <w:noProof/>
          <w:color w:val="FF0000"/>
        </w:rPr>
        <w:t>NT</w:t>
      </w:r>
      <w:r w:rsidRPr="00665FEF">
        <w:rPr>
          <w:b/>
          <w:color w:val="FF0000"/>
        </w:rPr>
        <w:t xml:space="preserve"> THINGS TO NOTE:</w:t>
      </w:r>
    </w:p>
    <w:p w14:paraId="0D4128E9" w14:textId="07538713" w:rsidR="00665FEF" w:rsidRPr="002D27A4" w:rsidRDefault="00665FEF" w:rsidP="002C0306">
      <w:pPr>
        <w:pStyle w:val="ListParagraph"/>
        <w:numPr>
          <w:ilvl w:val="0"/>
          <w:numId w:val="12"/>
        </w:numPr>
        <w:ind w:left="720"/>
        <w:rPr>
          <w:b/>
          <w:color w:val="FF0000"/>
        </w:rPr>
      </w:pPr>
      <w:r w:rsidRPr="002D27A4">
        <w:rPr>
          <w:color w:val="FF0000"/>
        </w:rPr>
        <w:t>Anything other than a web application would be give</w:t>
      </w:r>
      <w:r w:rsidR="00752D89">
        <w:rPr>
          <w:color w:val="FF0000"/>
        </w:rPr>
        <w:t>n</w:t>
      </w:r>
      <w:r w:rsidRPr="002D27A4">
        <w:rPr>
          <w:color w:val="FF0000"/>
        </w:rPr>
        <w:t xml:space="preserve"> 0 points right away.</w:t>
      </w:r>
      <w:r w:rsidR="00F272BD">
        <w:rPr>
          <w:color w:val="FF0000"/>
        </w:rPr>
        <w:t xml:space="preserve"> (PLEASE CONTACT PROFESSOR IF YOU WANT AN EXCEPTION FOR THIS)</w:t>
      </w:r>
    </w:p>
    <w:p w14:paraId="457FBDE0" w14:textId="77777777" w:rsidR="00665FEF" w:rsidRPr="002D27A4" w:rsidRDefault="00665FEF" w:rsidP="002C0306">
      <w:pPr>
        <w:pStyle w:val="ListParagraph"/>
        <w:numPr>
          <w:ilvl w:val="0"/>
          <w:numId w:val="12"/>
        </w:numPr>
        <w:ind w:left="720"/>
        <w:rPr>
          <w:b/>
          <w:color w:val="FF0000"/>
        </w:rPr>
      </w:pPr>
      <w:r w:rsidRPr="002D27A4">
        <w:rPr>
          <w:color w:val="FF0000"/>
        </w:rPr>
        <w:t xml:space="preserve">Final demo data will be announced later in the semester. And there would be no extensions. </w:t>
      </w:r>
    </w:p>
    <w:p w14:paraId="5C9EE489" w14:textId="77777777" w:rsidR="00665FEF" w:rsidRPr="002D27A4" w:rsidRDefault="00665FEF" w:rsidP="002C0306">
      <w:pPr>
        <w:pStyle w:val="ListParagraph"/>
        <w:numPr>
          <w:ilvl w:val="0"/>
          <w:numId w:val="12"/>
        </w:numPr>
        <w:ind w:left="720"/>
        <w:rPr>
          <w:b/>
          <w:color w:val="FF0000"/>
        </w:rPr>
      </w:pPr>
      <w:r w:rsidRPr="002D27A4">
        <w:rPr>
          <w:color w:val="FF0000"/>
        </w:rPr>
        <w:t>UI is a very important part of this project. There will be points for that as well.</w:t>
      </w:r>
    </w:p>
    <w:p w14:paraId="2CB49DCD" w14:textId="7F72088B" w:rsidR="00665FEF" w:rsidRPr="002D27A4" w:rsidRDefault="00665FEF" w:rsidP="002C0306">
      <w:pPr>
        <w:pStyle w:val="ListParagraph"/>
        <w:numPr>
          <w:ilvl w:val="0"/>
          <w:numId w:val="12"/>
        </w:numPr>
        <w:ind w:left="720"/>
        <w:rPr>
          <w:b/>
          <w:color w:val="FF0000"/>
        </w:rPr>
      </w:pPr>
      <w:r w:rsidRPr="002D27A4">
        <w:rPr>
          <w:color w:val="FF0000"/>
        </w:rPr>
        <w:t xml:space="preserve">All functionalities have points allotted and your final grading will depend on how well your web application works.  </w:t>
      </w:r>
    </w:p>
    <w:p w14:paraId="5A944E1A" w14:textId="77777777" w:rsidR="007B2318" w:rsidRDefault="007B2318" w:rsidP="007B2318"/>
    <w:sectPr w:rsidR="007B2318" w:rsidSect="00340EB1">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0870AC"/>
    <w:multiLevelType w:val="hybridMultilevel"/>
    <w:tmpl w:val="C40EFA6C"/>
    <w:lvl w:ilvl="0" w:tplc="F0A8035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5E36472"/>
    <w:multiLevelType w:val="hybridMultilevel"/>
    <w:tmpl w:val="33E2D5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B9022B2"/>
    <w:multiLevelType w:val="hybridMultilevel"/>
    <w:tmpl w:val="603C3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7023D8"/>
    <w:multiLevelType w:val="hybridMultilevel"/>
    <w:tmpl w:val="24AE69C8"/>
    <w:lvl w:ilvl="0" w:tplc="A8EAC2D8">
      <w:start w:val="1"/>
      <w:numFmt w:val="decimal"/>
      <w:lvlText w:val="%1."/>
      <w:lvlJc w:val="left"/>
      <w:pPr>
        <w:ind w:left="1080" w:hanging="360"/>
      </w:pPr>
      <w:rPr>
        <w:rFonts w:hint="default"/>
        <w:b w:val="0"/>
        <w:color w:val="FF000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4959287D"/>
    <w:multiLevelType w:val="hybridMultilevel"/>
    <w:tmpl w:val="F6A0FF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08F3A80"/>
    <w:multiLevelType w:val="hybridMultilevel"/>
    <w:tmpl w:val="55A61D56"/>
    <w:lvl w:ilvl="0" w:tplc="DA2C6F3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544C3955"/>
    <w:multiLevelType w:val="hybridMultilevel"/>
    <w:tmpl w:val="DAACB702"/>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7A523D7"/>
    <w:multiLevelType w:val="hybridMultilevel"/>
    <w:tmpl w:val="3976F228"/>
    <w:lvl w:ilvl="0" w:tplc="1CDEC36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57AD6347"/>
    <w:multiLevelType w:val="hybridMultilevel"/>
    <w:tmpl w:val="4000CD2E"/>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58E478D9"/>
    <w:multiLevelType w:val="hybridMultilevel"/>
    <w:tmpl w:val="3F088B7A"/>
    <w:lvl w:ilvl="0" w:tplc="6D1EA70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76D92925"/>
    <w:multiLevelType w:val="hybridMultilevel"/>
    <w:tmpl w:val="17CE80C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79B4D3C"/>
    <w:multiLevelType w:val="hybridMultilevel"/>
    <w:tmpl w:val="83D884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1"/>
  </w:num>
  <w:num w:numId="3">
    <w:abstractNumId w:val="2"/>
  </w:num>
  <w:num w:numId="4">
    <w:abstractNumId w:val="0"/>
  </w:num>
  <w:num w:numId="5">
    <w:abstractNumId w:val="10"/>
  </w:num>
  <w:num w:numId="6">
    <w:abstractNumId w:val="1"/>
  </w:num>
  <w:num w:numId="7">
    <w:abstractNumId w:val="5"/>
  </w:num>
  <w:num w:numId="8">
    <w:abstractNumId w:val="7"/>
  </w:num>
  <w:num w:numId="9">
    <w:abstractNumId w:val="9"/>
  </w:num>
  <w:num w:numId="10">
    <w:abstractNumId w:val="8"/>
  </w:num>
  <w:num w:numId="11">
    <w:abstractNumId w:val="6"/>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xs7AwtzC1NDIzNDNW0lEKTi0uzszPAykwqQUANELz8SwAAAA="/>
  </w:docVars>
  <w:rsids>
    <w:rsidRoot w:val="002531E4"/>
    <w:rsid w:val="0002351F"/>
    <w:rsid w:val="00134B33"/>
    <w:rsid w:val="00166A89"/>
    <w:rsid w:val="00175B52"/>
    <w:rsid w:val="0019403C"/>
    <w:rsid w:val="001B72DD"/>
    <w:rsid w:val="001F149C"/>
    <w:rsid w:val="00210540"/>
    <w:rsid w:val="0022063D"/>
    <w:rsid w:val="002531E4"/>
    <w:rsid w:val="002C0306"/>
    <w:rsid w:val="002D27A4"/>
    <w:rsid w:val="002E0E3E"/>
    <w:rsid w:val="002F5670"/>
    <w:rsid w:val="00340EB1"/>
    <w:rsid w:val="003830E4"/>
    <w:rsid w:val="003974C0"/>
    <w:rsid w:val="003B4A77"/>
    <w:rsid w:val="003F48AA"/>
    <w:rsid w:val="00420C8B"/>
    <w:rsid w:val="004C0C66"/>
    <w:rsid w:val="004F2799"/>
    <w:rsid w:val="00574A6C"/>
    <w:rsid w:val="006242C9"/>
    <w:rsid w:val="00645172"/>
    <w:rsid w:val="006557EF"/>
    <w:rsid w:val="00665FEF"/>
    <w:rsid w:val="006E60EB"/>
    <w:rsid w:val="006E7A47"/>
    <w:rsid w:val="007104F6"/>
    <w:rsid w:val="00752D89"/>
    <w:rsid w:val="00763835"/>
    <w:rsid w:val="00793745"/>
    <w:rsid w:val="007968C8"/>
    <w:rsid w:val="007B2318"/>
    <w:rsid w:val="00861C3E"/>
    <w:rsid w:val="00881F8D"/>
    <w:rsid w:val="0088675E"/>
    <w:rsid w:val="00891598"/>
    <w:rsid w:val="00913B8A"/>
    <w:rsid w:val="00915FD1"/>
    <w:rsid w:val="009B6B56"/>
    <w:rsid w:val="00A04A3F"/>
    <w:rsid w:val="00A31314"/>
    <w:rsid w:val="00A66EBB"/>
    <w:rsid w:val="00AA0D5E"/>
    <w:rsid w:val="00AA48C2"/>
    <w:rsid w:val="00B02326"/>
    <w:rsid w:val="00B1149F"/>
    <w:rsid w:val="00BD1BDD"/>
    <w:rsid w:val="00BD72A1"/>
    <w:rsid w:val="00C10F69"/>
    <w:rsid w:val="00C17853"/>
    <w:rsid w:val="00C8159B"/>
    <w:rsid w:val="00CB337E"/>
    <w:rsid w:val="00D346A0"/>
    <w:rsid w:val="00DB2749"/>
    <w:rsid w:val="00DD118E"/>
    <w:rsid w:val="00DE18C2"/>
    <w:rsid w:val="00DE3A82"/>
    <w:rsid w:val="00DF0E43"/>
    <w:rsid w:val="00E26268"/>
    <w:rsid w:val="00E45FE7"/>
    <w:rsid w:val="00E97D0B"/>
    <w:rsid w:val="00F20D5C"/>
    <w:rsid w:val="00F272BD"/>
    <w:rsid w:val="00F314ED"/>
    <w:rsid w:val="00F4188D"/>
    <w:rsid w:val="00F524B2"/>
    <w:rsid w:val="00F643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FE3BB0"/>
  <w14:defaultImageDpi w14:val="32767"/>
  <w15:chartTrackingRefBased/>
  <w15:docId w15:val="{980E41C1-2B3C-3F4B-8410-55B05A885D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F0E4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596400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E4722B-DC6C-4EF1-8852-4B47331451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8</TotalTime>
  <Pages>3</Pages>
  <Words>588</Words>
  <Characters>335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 Singh</dc:creator>
  <cp:keywords/>
  <dc:description/>
  <cp:lastModifiedBy>Kasichainula, Keshav</cp:lastModifiedBy>
  <cp:revision>43</cp:revision>
  <cp:lastPrinted>2019-01-31T19:44:00Z</cp:lastPrinted>
  <dcterms:created xsi:type="dcterms:W3CDTF">2019-01-22T20:29:00Z</dcterms:created>
  <dcterms:modified xsi:type="dcterms:W3CDTF">2019-02-13T21:59:00Z</dcterms:modified>
</cp:coreProperties>
</file>